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6436DD" w14:textId="77777777" w:rsidR="007B246D" w:rsidRPr="00633BE4" w:rsidRDefault="007B246D" w:rsidP="00E17A28">
      <w:pPr>
        <w:rPr>
          <w:b/>
        </w:rPr>
      </w:pPr>
    </w:p>
    <w:tbl>
      <w:tblPr>
        <w:tblW w:w="10515" w:type="dxa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1515"/>
        <w:gridCol w:w="5220"/>
        <w:gridCol w:w="1710"/>
        <w:gridCol w:w="6"/>
        <w:gridCol w:w="2064"/>
      </w:tblGrid>
      <w:tr w:rsidR="007B246D" w:rsidRPr="00633BE4" w14:paraId="783D5993" w14:textId="77777777" w:rsidTr="00CD0552">
        <w:trPr>
          <w:jc w:val="center"/>
        </w:trPr>
        <w:tc>
          <w:tcPr>
            <w:tcW w:w="1515" w:type="dxa"/>
            <w:vAlign w:val="center"/>
          </w:tcPr>
          <w:p w14:paraId="5EF81147" w14:textId="3AE8C26E" w:rsidR="007B246D" w:rsidRPr="00633BE4" w:rsidRDefault="007B246D" w:rsidP="00690F29">
            <w:pPr>
              <w:jc w:val="center"/>
              <w:rPr>
                <w:b/>
                <w:szCs w:val="36"/>
              </w:rPr>
            </w:pPr>
            <w:r w:rsidRPr="00633BE4">
              <w:rPr>
                <w:noProof/>
                <w:sz w:val="28"/>
                <w:szCs w:val="32"/>
              </w:rPr>
              <w:drawing>
                <wp:inline distT="0" distB="0" distL="0" distR="0" wp14:anchorId="0E77D08D" wp14:editId="231E3EBC">
                  <wp:extent cx="723900" cy="723900"/>
                  <wp:effectExtent l="0" t="0" r="0" b="0"/>
                  <wp:docPr id="4" name="Picture 4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3900" cy="72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0" w:type="dxa"/>
            <w:gridSpan w:val="4"/>
            <w:vAlign w:val="center"/>
          </w:tcPr>
          <w:p w14:paraId="1D6CA3D5" w14:textId="68FDAB0B" w:rsidR="007B246D" w:rsidRPr="00633BE4" w:rsidRDefault="007B246D" w:rsidP="007B246D">
            <w:pPr>
              <w:jc w:val="center"/>
              <w:rPr>
                <w:b/>
                <w:sz w:val="36"/>
                <w:szCs w:val="36"/>
              </w:rPr>
            </w:pPr>
            <w:r w:rsidRPr="00633BE4">
              <w:rPr>
                <w:b/>
                <w:sz w:val="36"/>
                <w:szCs w:val="36"/>
              </w:rPr>
              <w:t>American International University</w:t>
            </w:r>
            <w:r w:rsidR="00591DD8">
              <w:rPr>
                <w:b/>
                <w:sz w:val="36"/>
                <w:szCs w:val="36"/>
              </w:rPr>
              <w:t xml:space="preserve"> </w:t>
            </w:r>
            <w:r w:rsidRPr="00633BE4">
              <w:rPr>
                <w:b/>
                <w:sz w:val="36"/>
                <w:szCs w:val="36"/>
              </w:rPr>
              <w:t>- Bangladesh (AIUB)</w:t>
            </w:r>
          </w:p>
          <w:p w14:paraId="583FA404" w14:textId="77777777" w:rsidR="007B246D" w:rsidRDefault="007B246D" w:rsidP="007B246D">
            <w:pPr>
              <w:jc w:val="center"/>
              <w:rPr>
                <w:b/>
                <w:bCs/>
                <w:sz w:val="36"/>
                <w:szCs w:val="36"/>
              </w:rPr>
            </w:pPr>
            <w:r w:rsidRPr="00633BE4">
              <w:rPr>
                <w:b/>
                <w:bCs/>
                <w:sz w:val="36"/>
                <w:szCs w:val="36"/>
              </w:rPr>
              <w:t>Faculty of Engineering</w:t>
            </w:r>
          </w:p>
          <w:p w14:paraId="307E4C2E" w14:textId="31E28502" w:rsidR="00690F29" w:rsidRPr="00633BE4" w:rsidRDefault="00690F29" w:rsidP="007B246D">
            <w:pPr>
              <w:jc w:val="center"/>
              <w:rPr>
                <w:szCs w:val="36"/>
              </w:rPr>
            </w:pPr>
            <w:r w:rsidRPr="00690F29">
              <w:rPr>
                <w:b/>
                <w:bCs/>
                <w:sz w:val="34"/>
                <w:szCs w:val="36"/>
              </w:rPr>
              <w:t>Department of Electrical and Electronic Engineering</w:t>
            </w:r>
            <w:r>
              <w:rPr>
                <w:b/>
                <w:bCs/>
                <w:sz w:val="34"/>
                <w:szCs w:val="36"/>
              </w:rPr>
              <w:t xml:space="preserve"> (EEE)</w:t>
            </w:r>
          </w:p>
        </w:tc>
      </w:tr>
      <w:tr w:rsidR="00633BE4" w:rsidRPr="00633BE4" w14:paraId="73E19F5B" w14:textId="77777777" w:rsidTr="00CD0552">
        <w:trPr>
          <w:trHeight w:val="288"/>
          <w:jc w:val="center"/>
        </w:trPr>
        <w:tc>
          <w:tcPr>
            <w:tcW w:w="1515" w:type="dxa"/>
            <w:vAlign w:val="center"/>
          </w:tcPr>
          <w:p w14:paraId="1F5C4A20" w14:textId="153EB36D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Name:</w:t>
            </w:r>
          </w:p>
        </w:tc>
        <w:tc>
          <w:tcPr>
            <w:tcW w:w="5220" w:type="dxa"/>
            <w:vAlign w:val="center"/>
          </w:tcPr>
          <w:p w14:paraId="3294781B" w14:textId="23F97B44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croprocessor and Embedded System</w:t>
            </w:r>
            <w:r w:rsidR="00690F29">
              <w:rPr>
                <w:color w:val="000000" w:themeColor="text1"/>
                <w:sz w:val="22"/>
                <w:szCs w:val="36"/>
              </w:rPr>
              <w:t>s</w:t>
            </w:r>
          </w:p>
        </w:tc>
        <w:tc>
          <w:tcPr>
            <w:tcW w:w="1710" w:type="dxa"/>
            <w:vAlign w:val="center"/>
          </w:tcPr>
          <w:p w14:paraId="04D06C6B" w14:textId="77777777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Code:</w:t>
            </w:r>
          </w:p>
        </w:tc>
        <w:tc>
          <w:tcPr>
            <w:tcW w:w="2070" w:type="dxa"/>
            <w:gridSpan w:val="2"/>
            <w:vAlign w:val="center"/>
          </w:tcPr>
          <w:p w14:paraId="4ADBF8B9" w14:textId="37289DF2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EEE 4103</w:t>
            </w:r>
          </w:p>
        </w:tc>
      </w:tr>
      <w:tr w:rsidR="00633BE4" w:rsidRPr="00633BE4" w14:paraId="1553FA31" w14:textId="77777777" w:rsidTr="00CD0552">
        <w:trPr>
          <w:trHeight w:val="288"/>
          <w:jc w:val="center"/>
        </w:trPr>
        <w:tc>
          <w:tcPr>
            <w:tcW w:w="1515" w:type="dxa"/>
            <w:vAlign w:val="center"/>
          </w:tcPr>
          <w:p w14:paraId="31AB5135" w14:textId="21760DFA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Semester:</w:t>
            </w:r>
          </w:p>
        </w:tc>
        <w:tc>
          <w:tcPr>
            <w:tcW w:w="5220" w:type="dxa"/>
            <w:vAlign w:val="center"/>
          </w:tcPr>
          <w:p w14:paraId="14572E81" w14:textId="7BC588C8" w:rsidR="00CF7E8F" w:rsidRPr="00633BE4" w:rsidRDefault="00336EFD" w:rsidP="00CD0552">
            <w:pPr>
              <w:jc w:val="both"/>
              <w:rPr>
                <w:color w:val="000000" w:themeColor="text1"/>
                <w:sz w:val="22"/>
                <w:szCs w:val="36"/>
              </w:rPr>
            </w:pPr>
            <w:r>
              <w:rPr>
                <w:color w:val="000000" w:themeColor="text1"/>
                <w:sz w:val="22"/>
                <w:szCs w:val="36"/>
              </w:rPr>
              <w:t>Spring</w:t>
            </w:r>
            <w:r w:rsidR="00CF7E8F" w:rsidRPr="00633BE4">
              <w:rPr>
                <w:color w:val="000000" w:themeColor="text1"/>
                <w:sz w:val="22"/>
                <w:szCs w:val="36"/>
              </w:rPr>
              <w:t xml:space="preserve"> 202</w:t>
            </w:r>
            <w:r w:rsidR="00F44D61">
              <w:rPr>
                <w:color w:val="000000" w:themeColor="text1"/>
                <w:sz w:val="22"/>
                <w:szCs w:val="36"/>
              </w:rPr>
              <w:t>3</w:t>
            </w:r>
            <w:r w:rsidR="00CF7E8F" w:rsidRPr="00633BE4">
              <w:rPr>
                <w:color w:val="000000" w:themeColor="text1"/>
                <w:sz w:val="22"/>
                <w:szCs w:val="36"/>
              </w:rPr>
              <w:t>-2</w:t>
            </w:r>
            <w:r w:rsidR="00F44D61">
              <w:rPr>
                <w:color w:val="000000" w:themeColor="text1"/>
                <w:sz w:val="22"/>
                <w:szCs w:val="36"/>
              </w:rPr>
              <w:t>4</w:t>
            </w:r>
          </w:p>
        </w:tc>
        <w:tc>
          <w:tcPr>
            <w:tcW w:w="1710" w:type="dxa"/>
            <w:vAlign w:val="center"/>
          </w:tcPr>
          <w:p w14:paraId="6F9FD2F1" w14:textId="0D43E615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Term</w:t>
            </w:r>
            <w:r w:rsidR="00190DDB"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2070" w:type="dxa"/>
            <w:gridSpan w:val="2"/>
            <w:vAlign w:val="center"/>
          </w:tcPr>
          <w:p w14:paraId="616C5DB6" w14:textId="77777777" w:rsidR="00CF7E8F" w:rsidRPr="00633BE4" w:rsidRDefault="00CF7E8F" w:rsidP="00C429C7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d</w:t>
            </w:r>
          </w:p>
        </w:tc>
      </w:tr>
      <w:tr w:rsidR="00633BE4" w:rsidRPr="00633BE4" w14:paraId="6425E749" w14:textId="77777777" w:rsidTr="00CD0552">
        <w:trPr>
          <w:trHeight w:val="288"/>
          <w:jc w:val="center"/>
        </w:trPr>
        <w:tc>
          <w:tcPr>
            <w:tcW w:w="1515" w:type="dxa"/>
            <w:vAlign w:val="center"/>
          </w:tcPr>
          <w:p w14:paraId="33D608E2" w14:textId="2EE13883" w:rsidR="007B246D" w:rsidRPr="00633BE4" w:rsidRDefault="007B246D" w:rsidP="00C23040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Faculty Name:</w:t>
            </w:r>
          </w:p>
        </w:tc>
        <w:tc>
          <w:tcPr>
            <w:tcW w:w="5220" w:type="dxa"/>
            <w:vAlign w:val="center"/>
          </w:tcPr>
          <w:p w14:paraId="422C01C4" w14:textId="17621C2D" w:rsidR="007B246D" w:rsidRPr="00633BE4" w:rsidRDefault="00EA446C" w:rsidP="00C23040">
            <w:pPr>
              <w:jc w:val="both"/>
              <w:rPr>
                <w:color w:val="000000" w:themeColor="text1"/>
                <w:sz w:val="22"/>
                <w:szCs w:val="36"/>
              </w:rPr>
            </w:pPr>
            <w:r>
              <w:rPr>
                <w:color w:val="000000" w:themeColor="text1"/>
                <w:sz w:val="22"/>
                <w:szCs w:val="36"/>
              </w:rPr>
              <w:t>Protik Parvez Sheikh</w:t>
            </w:r>
          </w:p>
        </w:tc>
        <w:tc>
          <w:tcPr>
            <w:tcW w:w="1716" w:type="dxa"/>
            <w:gridSpan w:val="2"/>
            <w:vAlign w:val="center"/>
          </w:tcPr>
          <w:p w14:paraId="2D4C92D2" w14:textId="6CB078A2" w:rsidR="007B246D" w:rsidRPr="00633BE4" w:rsidRDefault="007B246D" w:rsidP="00C23040">
            <w:pPr>
              <w:jc w:val="both"/>
              <w:rPr>
                <w:b/>
                <w:bCs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Assignment</w:t>
            </w:r>
            <w:r w:rsidR="008673DE" w:rsidRPr="00633BE4">
              <w:rPr>
                <w:b/>
                <w:bCs/>
                <w:color w:val="000000" w:themeColor="text1"/>
                <w:sz w:val="22"/>
                <w:szCs w:val="36"/>
              </w:rPr>
              <w:t xml:space="preserve"> #</w:t>
            </w: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2064" w:type="dxa"/>
            <w:vAlign w:val="center"/>
          </w:tcPr>
          <w:p w14:paraId="6D229E75" w14:textId="4BF9D1B5" w:rsidR="007B246D" w:rsidRPr="00633BE4" w:rsidRDefault="007B246D" w:rsidP="00591DD8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0</w:t>
            </w:r>
            <w:r w:rsidR="00591DD8">
              <w:rPr>
                <w:color w:val="000000" w:themeColor="text1"/>
                <w:sz w:val="22"/>
                <w:szCs w:val="36"/>
              </w:rPr>
              <w:t>1</w:t>
            </w:r>
          </w:p>
        </w:tc>
      </w:tr>
    </w:tbl>
    <w:p w14:paraId="6DEF95A3" w14:textId="1B4C8AE6" w:rsidR="00C23040" w:rsidRPr="00633BE4" w:rsidRDefault="00C23040" w:rsidP="00594502">
      <w:pPr>
        <w:rPr>
          <w:b/>
          <w:color w:val="000000" w:themeColor="text1"/>
          <w:sz w:val="16"/>
          <w:szCs w:val="16"/>
        </w:rPr>
      </w:pPr>
    </w:p>
    <w:p w14:paraId="5185924B" w14:textId="77777777" w:rsidR="00586886" w:rsidRPr="000F1D5B" w:rsidRDefault="00586886" w:rsidP="00E7185C">
      <w:pPr>
        <w:spacing w:after="120"/>
        <w:rPr>
          <w:b/>
          <w:szCs w:val="36"/>
        </w:rPr>
      </w:pPr>
      <w:r w:rsidRPr="000F1D5B">
        <w:rPr>
          <w:b/>
          <w:szCs w:val="36"/>
        </w:rPr>
        <w:t>Course Outcome Mapping with Questions</w:t>
      </w:r>
    </w:p>
    <w:tbl>
      <w:tblPr>
        <w:tblStyle w:val="TableGrid"/>
        <w:tblW w:w="5000" w:type="pct"/>
        <w:tblBorders>
          <w:top w:val="double" w:sz="4" w:space="0" w:color="000000" w:themeColor="text1"/>
          <w:left w:val="double" w:sz="4" w:space="0" w:color="000000" w:themeColor="text1"/>
          <w:bottom w:val="double" w:sz="4" w:space="0" w:color="000000" w:themeColor="text1"/>
          <w:right w:val="doub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1257"/>
        <w:gridCol w:w="1258"/>
        <w:gridCol w:w="1258"/>
        <w:gridCol w:w="1258"/>
        <w:gridCol w:w="1258"/>
        <w:gridCol w:w="1258"/>
        <w:gridCol w:w="1258"/>
        <w:gridCol w:w="1677"/>
      </w:tblGrid>
      <w:tr w:rsidR="00586886" w:rsidRPr="00633BE4" w14:paraId="6E4C6890" w14:textId="77777777" w:rsidTr="00CD0552">
        <w:tc>
          <w:tcPr>
            <w:tcW w:w="600" w:type="pct"/>
            <w:vAlign w:val="center"/>
          </w:tcPr>
          <w:p w14:paraId="35ABC7AA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Item</w:t>
            </w:r>
          </w:p>
        </w:tc>
        <w:tc>
          <w:tcPr>
            <w:tcW w:w="600" w:type="pct"/>
            <w:vAlign w:val="center"/>
          </w:tcPr>
          <w:p w14:paraId="1A1798E8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s</w:t>
            </w:r>
          </w:p>
        </w:tc>
        <w:tc>
          <w:tcPr>
            <w:tcW w:w="600" w:type="pct"/>
            <w:vAlign w:val="center"/>
          </w:tcPr>
          <w:p w14:paraId="1651AF16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OIs</w:t>
            </w:r>
          </w:p>
        </w:tc>
        <w:tc>
          <w:tcPr>
            <w:tcW w:w="600" w:type="pct"/>
            <w:vAlign w:val="center"/>
          </w:tcPr>
          <w:p w14:paraId="75D07101" w14:textId="1332F6CA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</w:p>
        </w:tc>
        <w:tc>
          <w:tcPr>
            <w:tcW w:w="600" w:type="pct"/>
            <w:vAlign w:val="center"/>
          </w:tcPr>
          <w:p w14:paraId="68137ABC" w14:textId="253260C0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</w:t>
            </w:r>
          </w:p>
        </w:tc>
        <w:tc>
          <w:tcPr>
            <w:tcW w:w="600" w:type="pct"/>
            <w:vAlign w:val="center"/>
          </w:tcPr>
          <w:p w14:paraId="781560D1" w14:textId="18B6768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A</w:t>
            </w:r>
          </w:p>
        </w:tc>
        <w:tc>
          <w:tcPr>
            <w:tcW w:w="600" w:type="pct"/>
            <w:vAlign w:val="center"/>
          </w:tcPr>
          <w:p w14:paraId="56B69850" w14:textId="0DFE83DD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Marks</w:t>
            </w:r>
          </w:p>
        </w:tc>
        <w:tc>
          <w:tcPr>
            <w:tcW w:w="800" w:type="pct"/>
            <w:vAlign w:val="center"/>
          </w:tcPr>
          <w:p w14:paraId="35FE0D2E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Obtained Marks</w:t>
            </w:r>
          </w:p>
        </w:tc>
      </w:tr>
      <w:tr w:rsidR="00480627" w:rsidRPr="00633BE4" w14:paraId="6FB9D4DC" w14:textId="77777777" w:rsidTr="00CC249E">
        <w:trPr>
          <w:trHeight w:val="288"/>
        </w:trPr>
        <w:tc>
          <w:tcPr>
            <w:tcW w:w="600" w:type="pct"/>
            <w:vAlign w:val="center"/>
          </w:tcPr>
          <w:p w14:paraId="045447C3" w14:textId="4DE9BA93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Q1</w:t>
            </w:r>
          </w:p>
        </w:tc>
        <w:tc>
          <w:tcPr>
            <w:tcW w:w="600" w:type="pct"/>
            <w:vAlign w:val="center"/>
          </w:tcPr>
          <w:p w14:paraId="3051C999" w14:textId="24FCE332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CO2</w:t>
            </w:r>
          </w:p>
        </w:tc>
        <w:tc>
          <w:tcPr>
            <w:tcW w:w="600" w:type="pct"/>
            <w:vAlign w:val="center"/>
          </w:tcPr>
          <w:p w14:paraId="4CAFD08B" w14:textId="1194EBD0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P.a.4.C3</w:t>
            </w:r>
          </w:p>
        </w:tc>
        <w:tc>
          <w:tcPr>
            <w:tcW w:w="600" w:type="pct"/>
            <w:vAlign w:val="center"/>
          </w:tcPr>
          <w:p w14:paraId="140805D8" w14:textId="15272D68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K4</w:t>
            </w:r>
          </w:p>
        </w:tc>
        <w:tc>
          <w:tcPr>
            <w:tcW w:w="600" w:type="pct"/>
            <w:vAlign w:val="center"/>
          </w:tcPr>
          <w:p w14:paraId="2FC99669" w14:textId="433CC37E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P1, P3, P7</w:t>
            </w:r>
          </w:p>
        </w:tc>
        <w:tc>
          <w:tcPr>
            <w:tcW w:w="600" w:type="pct"/>
            <w:vAlign w:val="center"/>
          </w:tcPr>
          <w:p w14:paraId="3C50EC92" w14:textId="77777777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  <w:tc>
          <w:tcPr>
            <w:tcW w:w="600" w:type="pct"/>
            <w:vAlign w:val="center"/>
          </w:tcPr>
          <w:p w14:paraId="0FE035CC" w14:textId="4E7869F3" w:rsidR="00480627" w:rsidRPr="00480627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480627">
              <w:rPr>
                <w:rFonts w:ascii="Times New Roman" w:hAnsi="Times New Roman"/>
                <w:b/>
                <w:i w:val="0"/>
                <w:sz w:val="20"/>
                <w:szCs w:val="24"/>
              </w:rPr>
              <w:t>10</w:t>
            </w:r>
          </w:p>
        </w:tc>
        <w:tc>
          <w:tcPr>
            <w:tcW w:w="800" w:type="pct"/>
            <w:vAlign w:val="center"/>
          </w:tcPr>
          <w:p w14:paraId="277C89A9" w14:textId="77777777" w:rsidR="00480627" w:rsidRPr="0036728B" w:rsidRDefault="00480627" w:rsidP="00480627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  <w:tr w:rsidR="00586886" w:rsidRPr="00633BE4" w14:paraId="58836D69" w14:textId="77777777" w:rsidTr="00CC249E">
        <w:trPr>
          <w:trHeight w:val="288"/>
        </w:trPr>
        <w:tc>
          <w:tcPr>
            <w:tcW w:w="3600" w:type="pct"/>
            <w:gridSpan w:val="6"/>
            <w:vAlign w:val="center"/>
          </w:tcPr>
          <w:p w14:paraId="25C022EB" w14:textId="5CB40EDD" w:rsidR="00586886" w:rsidRPr="0036728B" w:rsidRDefault="00586886" w:rsidP="00586886">
            <w:pPr>
              <w:pStyle w:val="Subtitle"/>
              <w:spacing w:before="60"/>
              <w:jc w:val="right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Total:</w:t>
            </w:r>
          </w:p>
        </w:tc>
        <w:tc>
          <w:tcPr>
            <w:tcW w:w="600" w:type="pct"/>
            <w:vAlign w:val="center"/>
          </w:tcPr>
          <w:p w14:paraId="12901AA3" w14:textId="52ADD01A" w:rsidR="00586886" w:rsidRPr="0036728B" w:rsidRDefault="00AA28CC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1</w:t>
            </w:r>
            <w:r w:rsidR="00586886"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0</w:t>
            </w:r>
          </w:p>
        </w:tc>
        <w:tc>
          <w:tcPr>
            <w:tcW w:w="800" w:type="pct"/>
            <w:vAlign w:val="center"/>
          </w:tcPr>
          <w:p w14:paraId="3D5A9E9B" w14:textId="77777777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</w:tbl>
    <w:p w14:paraId="5E49D537" w14:textId="7F4F559D" w:rsidR="00586886" w:rsidRPr="00633BE4" w:rsidRDefault="00586886" w:rsidP="00594502">
      <w:pPr>
        <w:rPr>
          <w:b/>
          <w:sz w:val="16"/>
          <w:szCs w:val="16"/>
        </w:rPr>
      </w:pPr>
    </w:p>
    <w:p w14:paraId="24BDBB48" w14:textId="2CBCCBAB" w:rsidR="00A01828" w:rsidRPr="00633BE4" w:rsidRDefault="0000049D" w:rsidP="00594502">
      <w:pPr>
        <w:rPr>
          <w:b/>
        </w:rPr>
      </w:pPr>
      <w:r w:rsidRPr="00633BE4">
        <w:rPr>
          <w:b/>
        </w:rPr>
        <w:t>Student Information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561"/>
        <w:gridCol w:w="3568"/>
        <w:gridCol w:w="1426"/>
        <w:gridCol w:w="1513"/>
        <w:gridCol w:w="1003"/>
        <w:gridCol w:w="1411"/>
      </w:tblGrid>
      <w:tr w:rsidR="00CD0552" w:rsidRPr="00633BE4" w14:paraId="403D5873" w14:textId="77777777" w:rsidTr="00CC249E">
        <w:trPr>
          <w:trHeight w:val="432"/>
          <w:jc w:val="center"/>
        </w:trPr>
        <w:tc>
          <w:tcPr>
            <w:tcW w:w="1561" w:type="dxa"/>
            <w:vAlign w:val="center"/>
          </w:tcPr>
          <w:p w14:paraId="5A1E3305" w14:textId="455592D7" w:rsidR="00CD0552" w:rsidRPr="0036728B" w:rsidRDefault="00CD0552" w:rsidP="00CC249E">
            <w:pPr>
              <w:rPr>
                <w:b/>
                <w:sz w:val="22"/>
                <w:szCs w:val="36"/>
              </w:rPr>
            </w:pPr>
            <w:r>
              <w:rPr>
                <w:b/>
              </w:rPr>
              <w:t>Due Date:</w:t>
            </w:r>
          </w:p>
        </w:tc>
        <w:tc>
          <w:tcPr>
            <w:tcW w:w="3568" w:type="dxa"/>
            <w:vAlign w:val="center"/>
          </w:tcPr>
          <w:p w14:paraId="53983004" w14:textId="45F4049A" w:rsidR="00CD0552" w:rsidRPr="0036728B" w:rsidRDefault="00336EFD" w:rsidP="00CC249E">
            <w:pPr>
              <w:rPr>
                <w:b/>
                <w:sz w:val="22"/>
                <w:szCs w:val="36"/>
              </w:rPr>
            </w:pPr>
            <w:r>
              <w:rPr>
                <w:b/>
                <w:color w:val="FF0000"/>
                <w:sz w:val="22"/>
                <w:szCs w:val="36"/>
              </w:rPr>
              <w:t>22</w:t>
            </w:r>
            <w:r w:rsidR="00CD0552" w:rsidRPr="00EA446C">
              <w:rPr>
                <w:b/>
                <w:color w:val="FF0000"/>
                <w:sz w:val="22"/>
                <w:szCs w:val="36"/>
              </w:rPr>
              <w:t>/</w:t>
            </w:r>
            <w:r>
              <w:rPr>
                <w:b/>
                <w:color w:val="FF0000"/>
                <w:sz w:val="22"/>
                <w:szCs w:val="36"/>
              </w:rPr>
              <w:t>02</w:t>
            </w:r>
            <w:r w:rsidR="00CD0552" w:rsidRPr="00EA446C">
              <w:rPr>
                <w:b/>
                <w:color w:val="FF0000"/>
                <w:sz w:val="22"/>
                <w:szCs w:val="36"/>
              </w:rPr>
              <w:t>/202</w:t>
            </w:r>
            <w:r>
              <w:rPr>
                <w:b/>
                <w:color w:val="FF0000"/>
                <w:sz w:val="22"/>
                <w:szCs w:val="36"/>
              </w:rPr>
              <w:t>4</w:t>
            </w:r>
          </w:p>
        </w:tc>
        <w:tc>
          <w:tcPr>
            <w:tcW w:w="2939" w:type="dxa"/>
            <w:gridSpan w:val="2"/>
            <w:vAlign w:val="center"/>
          </w:tcPr>
          <w:p w14:paraId="1076E432" w14:textId="79D6F5D1" w:rsidR="00CD0552" w:rsidRPr="0036728B" w:rsidRDefault="00CD0552" w:rsidP="00CC249E">
            <w:pPr>
              <w:rPr>
                <w:b/>
                <w:sz w:val="22"/>
                <w:szCs w:val="36"/>
              </w:rPr>
            </w:pPr>
            <w:r>
              <w:rPr>
                <w:b/>
              </w:rPr>
              <w:t>Submission Date:</w:t>
            </w:r>
          </w:p>
        </w:tc>
        <w:tc>
          <w:tcPr>
            <w:tcW w:w="2414" w:type="dxa"/>
            <w:gridSpan w:val="2"/>
            <w:vAlign w:val="center"/>
          </w:tcPr>
          <w:p w14:paraId="3C1D045E" w14:textId="5535B63D" w:rsidR="00CD0552" w:rsidRPr="0036728B" w:rsidRDefault="000D7716" w:rsidP="00CC249E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2</w:t>
            </w:r>
            <w:r w:rsidR="005B532E">
              <w:rPr>
                <w:b/>
                <w:sz w:val="22"/>
                <w:szCs w:val="36"/>
              </w:rPr>
              <w:t>2</w:t>
            </w:r>
            <w:r>
              <w:rPr>
                <w:b/>
                <w:sz w:val="22"/>
                <w:szCs w:val="36"/>
              </w:rPr>
              <w:t>/02/2024</w:t>
            </w:r>
          </w:p>
        </w:tc>
      </w:tr>
      <w:tr w:rsidR="00CD0552" w:rsidRPr="00633BE4" w14:paraId="65E70875" w14:textId="77777777" w:rsidTr="00CC249E">
        <w:trPr>
          <w:trHeight w:val="432"/>
          <w:jc w:val="center"/>
        </w:trPr>
        <w:tc>
          <w:tcPr>
            <w:tcW w:w="1561" w:type="dxa"/>
            <w:vAlign w:val="center"/>
          </w:tcPr>
          <w:p w14:paraId="6B536DE9" w14:textId="77777777" w:rsidR="00CD0552" w:rsidRPr="0036728B" w:rsidRDefault="00CD0552" w:rsidP="00CC249E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Name:</w:t>
            </w:r>
          </w:p>
        </w:tc>
        <w:tc>
          <w:tcPr>
            <w:tcW w:w="8921" w:type="dxa"/>
            <w:gridSpan w:val="5"/>
            <w:vAlign w:val="center"/>
          </w:tcPr>
          <w:p w14:paraId="62154AE4" w14:textId="76EE0B80" w:rsidR="00CD0552" w:rsidRPr="0036728B" w:rsidRDefault="005B532E" w:rsidP="00CC249E">
            <w:pPr>
              <w:rPr>
                <w:b/>
                <w:sz w:val="22"/>
                <w:szCs w:val="36"/>
              </w:rPr>
            </w:pPr>
            <w:r w:rsidRPr="005B532E">
              <w:rPr>
                <w:b/>
                <w:sz w:val="22"/>
                <w:szCs w:val="36"/>
              </w:rPr>
              <w:t>Rifah Sanzida</w:t>
            </w:r>
          </w:p>
        </w:tc>
      </w:tr>
      <w:tr w:rsidR="00CD0552" w:rsidRPr="00633BE4" w14:paraId="4EFDA7FB" w14:textId="77777777" w:rsidTr="00CC249E">
        <w:trPr>
          <w:trHeight w:val="432"/>
          <w:jc w:val="center"/>
        </w:trPr>
        <w:tc>
          <w:tcPr>
            <w:tcW w:w="1561" w:type="dxa"/>
            <w:vAlign w:val="center"/>
          </w:tcPr>
          <w:p w14:paraId="2D61BBDF" w14:textId="77777777" w:rsidR="00CD0552" w:rsidRPr="0036728B" w:rsidRDefault="00CD0552" w:rsidP="00CC249E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ID</w:t>
            </w:r>
            <w:r>
              <w:rPr>
                <w:b/>
                <w:sz w:val="22"/>
                <w:szCs w:val="36"/>
              </w:rPr>
              <w:t xml:space="preserve"> #</w:t>
            </w:r>
            <w:r w:rsidRPr="0036728B">
              <w:rPr>
                <w:b/>
                <w:sz w:val="22"/>
                <w:szCs w:val="36"/>
              </w:rPr>
              <w:t>:</w:t>
            </w:r>
          </w:p>
        </w:tc>
        <w:tc>
          <w:tcPr>
            <w:tcW w:w="3568" w:type="dxa"/>
            <w:vAlign w:val="center"/>
          </w:tcPr>
          <w:p w14:paraId="1971373A" w14:textId="4C3391F0" w:rsidR="00CD0552" w:rsidRPr="0036728B" w:rsidRDefault="000D7716" w:rsidP="00CC249E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22-4</w:t>
            </w:r>
            <w:r w:rsidR="005B532E">
              <w:rPr>
                <w:b/>
                <w:sz w:val="22"/>
                <w:szCs w:val="36"/>
              </w:rPr>
              <w:t>7154</w:t>
            </w:r>
            <w:r>
              <w:rPr>
                <w:b/>
                <w:sz w:val="22"/>
                <w:szCs w:val="36"/>
              </w:rPr>
              <w:t>-1</w:t>
            </w:r>
          </w:p>
        </w:tc>
        <w:tc>
          <w:tcPr>
            <w:tcW w:w="1426" w:type="dxa"/>
            <w:vAlign w:val="center"/>
          </w:tcPr>
          <w:p w14:paraId="190F4331" w14:textId="77777777" w:rsidR="00CD0552" w:rsidRPr="0036728B" w:rsidRDefault="00CD0552" w:rsidP="00CC249E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Department:</w:t>
            </w:r>
          </w:p>
        </w:tc>
        <w:tc>
          <w:tcPr>
            <w:tcW w:w="1513" w:type="dxa"/>
            <w:vAlign w:val="center"/>
          </w:tcPr>
          <w:p w14:paraId="27605E0D" w14:textId="3F80927E" w:rsidR="00CD0552" w:rsidRPr="0036728B" w:rsidRDefault="000D7716" w:rsidP="00CC249E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 xml:space="preserve">BSC </w:t>
            </w:r>
            <w:r w:rsidR="005B532E">
              <w:rPr>
                <w:b/>
                <w:sz w:val="22"/>
                <w:szCs w:val="36"/>
              </w:rPr>
              <w:t>CSE</w:t>
            </w:r>
          </w:p>
        </w:tc>
        <w:tc>
          <w:tcPr>
            <w:tcW w:w="1003" w:type="dxa"/>
            <w:vAlign w:val="center"/>
          </w:tcPr>
          <w:p w14:paraId="1E50DB96" w14:textId="39F4E0A7" w:rsidR="00CD0552" w:rsidRPr="0036728B" w:rsidRDefault="00CD0552" w:rsidP="00CC249E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ection:</w:t>
            </w:r>
          </w:p>
        </w:tc>
        <w:tc>
          <w:tcPr>
            <w:tcW w:w="1411" w:type="dxa"/>
            <w:vAlign w:val="center"/>
          </w:tcPr>
          <w:p w14:paraId="3704D21E" w14:textId="309B6C2D" w:rsidR="00CD0552" w:rsidRPr="0036728B" w:rsidRDefault="005B532E" w:rsidP="00CC249E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 xml:space="preserve">   E</w:t>
            </w:r>
          </w:p>
        </w:tc>
      </w:tr>
    </w:tbl>
    <w:p w14:paraId="7C0C2081" w14:textId="77777777" w:rsidR="000F1D5B" w:rsidRDefault="000F1D5B" w:rsidP="00594502">
      <w:pPr>
        <w:rPr>
          <w:b/>
        </w:rPr>
      </w:pPr>
    </w:p>
    <w:p w14:paraId="1E559FD6" w14:textId="360E18C0" w:rsidR="00D0733B" w:rsidRPr="00633BE4" w:rsidRDefault="00DB0BB5" w:rsidP="00E7185C">
      <w:pPr>
        <w:spacing w:after="120"/>
        <w:rPr>
          <w:b/>
        </w:rPr>
      </w:pPr>
      <w:r w:rsidRPr="00633BE4">
        <w:rPr>
          <w:b/>
        </w:rPr>
        <w:t xml:space="preserve">Marking Rubrics (to be filled by </w:t>
      </w:r>
      <w:r w:rsidR="00FF2565" w:rsidRPr="00633BE4">
        <w:rPr>
          <w:b/>
        </w:rPr>
        <w:t>Faculty</w:t>
      </w:r>
      <w:r w:rsidRPr="00633BE4">
        <w:rPr>
          <w:b/>
        </w:rPr>
        <w:t>)</w:t>
      </w:r>
      <w:r w:rsidR="00FF2565" w:rsidRPr="00633BE4">
        <w:rPr>
          <w:b/>
        </w:rPr>
        <w:t>:</w:t>
      </w:r>
    </w:p>
    <w:tbl>
      <w:tblPr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895"/>
        <w:gridCol w:w="1620"/>
        <w:gridCol w:w="1440"/>
        <w:gridCol w:w="1350"/>
        <w:gridCol w:w="1530"/>
        <w:gridCol w:w="1440"/>
        <w:gridCol w:w="1440"/>
        <w:gridCol w:w="810"/>
      </w:tblGrid>
      <w:tr w:rsidR="00386318" w:rsidRPr="000F1D5B" w14:paraId="0CD257E2" w14:textId="77777777" w:rsidTr="000F1D5B">
        <w:trPr>
          <w:trHeight w:val="637"/>
        </w:trPr>
        <w:tc>
          <w:tcPr>
            <w:tcW w:w="895" w:type="dxa"/>
            <w:vMerge w:val="restart"/>
            <w:shd w:val="clear" w:color="auto" w:fill="0033CC"/>
            <w:vAlign w:val="center"/>
          </w:tcPr>
          <w:p w14:paraId="00A17C18" w14:textId="60AD236B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b/>
                <w:bCs/>
                <w:color w:val="FFFFFF" w:themeColor="background1"/>
                <w:sz w:val="18"/>
                <w:szCs w:val="16"/>
              </w:rPr>
              <w:t>Problem #</w:t>
            </w:r>
          </w:p>
        </w:tc>
        <w:tc>
          <w:tcPr>
            <w:tcW w:w="1620" w:type="dxa"/>
            <w:shd w:val="clear" w:color="auto" w:fill="0033CC"/>
            <w:vAlign w:val="center"/>
          </w:tcPr>
          <w:p w14:paraId="1EF12D56" w14:textId="77777777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Excellent</w:t>
            </w:r>
          </w:p>
          <w:p w14:paraId="4E224310" w14:textId="575D5B57" w:rsidR="00D0354B" w:rsidRPr="000F1D5B" w:rsidRDefault="00183077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9-10</w:t>
            </w:r>
            <w:r w:rsidR="00D0354B"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2C83D50F" w14:textId="671543A5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Proficient</w:t>
            </w:r>
          </w:p>
          <w:p w14:paraId="1373AC4F" w14:textId="70CEB12C" w:rsidR="00D0354B" w:rsidRPr="000F1D5B" w:rsidRDefault="00183077" w:rsidP="00183077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7-8]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5FBF9E0B" w14:textId="35D0FC77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Good</w:t>
            </w:r>
          </w:p>
          <w:p w14:paraId="57A61C6D" w14:textId="3FE1937A" w:rsidR="00D0354B" w:rsidRPr="000F1D5B" w:rsidRDefault="00183077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4-6</w:t>
            </w:r>
            <w:r w:rsidR="00D0354B"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]</w:t>
            </w:r>
          </w:p>
        </w:tc>
        <w:tc>
          <w:tcPr>
            <w:tcW w:w="1530" w:type="dxa"/>
            <w:shd w:val="clear" w:color="auto" w:fill="0033CC"/>
            <w:vAlign w:val="center"/>
          </w:tcPr>
          <w:p w14:paraId="227FF993" w14:textId="10542A1B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Acceptable</w:t>
            </w:r>
          </w:p>
          <w:p w14:paraId="1A9D779D" w14:textId="44434569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2</w:t>
            </w:r>
            <w:r w:rsidR="00183077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-3</w:t>
            </w: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775B7509" w14:textId="07E0015D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Unacceptable</w:t>
            </w:r>
          </w:p>
          <w:p w14:paraId="260278BC" w14:textId="0AA5D54E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1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16F4CEB4" w14:textId="37A0FF10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No Response</w:t>
            </w:r>
          </w:p>
          <w:p w14:paraId="47DE8EB3" w14:textId="48AAA02A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[0]</w:t>
            </w:r>
          </w:p>
        </w:tc>
        <w:tc>
          <w:tcPr>
            <w:tcW w:w="810" w:type="dxa"/>
            <w:vMerge w:val="restart"/>
            <w:shd w:val="clear" w:color="auto" w:fill="0033CC"/>
            <w:vAlign w:val="center"/>
          </w:tcPr>
          <w:p w14:paraId="40155107" w14:textId="54CF3DC1" w:rsidR="00D0354B" w:rsidRPr="000F1D5B" w:rsidRDefault="00D0354B" w:rsidP="000436F2">
            <w:pPr>
              <w:jc w:val="center"/>
              <w:rPr>
                <w:rFonts w:eastAsia="Times New Roman"/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rFonts w:eastAsia="Times New Roman"/>
                <w:b/>
                <w:bCs/>
                <w:color w:val="FFFFFF"/>
                <w:sz w:val="18"/>
                <w:szCs w:val="16"/>
              </w:rPr>
              <w:t>Secured Marks</w:t>
            </w:r>
          </w:p>
        </w:tc>
      </w:tr>
      <w:tr w:rsidR="00386318" w:rsidRPr="000F1D5B" w14:paraId="34BAC658" w14:textId="77777777" w:rsidTr="000F1D5B">
        <w:trPr>
          <w:trHeight w:val="458"/>
        </w:trPr>
        <w:tc>
          <w:tcPr>
            <w:tcW w:w="895" w:type="dxa"/>
            <w:vMerge/>
            <w:tcBorders>
              <w:bottom w:val="single" w:sz="4" w:space="0" w:color="auto"/>
            </w:tcBorders>
            <w:shd w:val="clear" w:color="auto" w:fill="0033CC"/>
            <w:vAlign w:val="center"/>
            <w:hideMark/>
          </w:tcPr>
          <w:p w14:paraId="7B1E8623" w14:textId="7139F6DF" w:rsidR="00D0354B" w:rsidRPr="000F1D5B" w:rsidRDefault="00D0354B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3353D172" w14:textId="18B9E061" w:rsidR="00D0354B" w:rsidRPr="000F1D5B" w:rsidRDefault="00D0354B" w:rsidP="00633BE4">
            <w:pPr>
              <w:jc w:val="center"/>
              <w:rPr>
                <w:color w:val="000000"/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Detailed unique response explaining the concept properly and answer is correct with all works clearly shown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D0CE2CD" w14:textId="045D830B" w:rsidR="00D0354B" w:rsidRPr="000F1D5B" w:rsidRDefault="00D0354B" w:rsidP="00633BE4">
            <w:pPr>
              <w:jc w:val="center"/>
              <w:rPr>
                <w:color w:val="000000"/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Response with no apparent errors and the answer is correct, but explanation is not adequate/unique.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265B680" w14:textId="77777777" w:rsidR="00D0354B" w:rsidRPr="000F1D5B" w:rsidRDefault="00D0354B" w:rsidP="00633BE4">
            <w:pPr>
              <w:jc w:val="center"/>
              <w:rPr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Response shows understanding of the problem, but the final answer may not be correct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23173926" w14:textId="5D58E893" w:rsidR="00D0354B" w:rsidRPr="000F1D5B" w:rsidRDefault="00D0354B" w:rsidP="00633BE4">
            <w:pPr>
              <w:jc w:val="center"/>
              <w:rPr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Partial problem is solved; response indicates part of the problem was not understood clearly</w:t>
            </w:r>
            <w:r w:rsidR="00183077">
              <w:rPr>
                <w:color w:val="000000"/>
                <w:sz w:val="18"/>
                <w:szCs w:val="16"/>
              </w:rPr>
              <w:t xml:space="preserve"> or not solved</w:t>
            </w:r>
            <w:r w:rsidRPr="000F1D5B">
              <w:rPr>
                <w:color w:val="000000"/>
                <w:sz w:val="18"/>
                <w:szCs w:val="16"/>
              </w:rPr>
              <w:t>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4CF828D1" w14:textId="77777777" w:rsidR="00D0354B" w:rsidRPr="000F1D5B" w:rsidRDefault="00D0354B" w:rsidP="00633BE4">
            <w:pPr>
              <w:jc w:val="center"/>
              <w:rPr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Unable to clarify the understanding of the problem and method of the problem solving was not correct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6742B4BD" w14:textId="6180B14A" w:rsidR="00D0354B" w:rsidRPr="000F1D5B" w:rsidRDefault="00D0354B" w:rsidP="00183077">
            <w:pPr>
              <w:jc w:val="center"/>
              <w:rPr>
                <w:sz w:val="18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No Response/</w:t>
            </w:r>
            <w:r w:rsidR="00633BE4" w:rsidRPr="000F1D5B">
              <w:rPr>
                <w:color w:val="000000"/>
                <w:sz w:val="18"/>
                <w:szCs w:val="16"/>
              </w:rPr>
              <w:t xml:space="preserve"> </w:t>
            </w:r>
            <w:r w:rsidR="00183077">
              <w:rPr>
                <w:color w:val="000000"/>
                <w:sz w:val="18"/>
                <w:szCs w:val="16"/>
              </w:rPr>
              <w:t>c</w:t>
            </w:r>
            <w:r w:rsidRPr="000F1D5B">
              <w:rPr>
                <w:color w:val="000000"/>
                <w:sz w:val="18"/>
                <w:szCs w:val="16"/>
              </w:rPr>
              <w:t>opied</w:t>
            </w:r>
            <w:r w:rsidR="00183077">
              <w:rPr>
                <w:color w:val="000000"/>
                <w:sz w:val="18"/>
                <w:szCs w:val="16"/>
              </w:rPr>
              <w:t xml:space="preserve"> from others</w:t>
            </w:r>
            <w:r w:rsidRPr="000F1D5B">
              <w:rPr>
                <w:color w:val="000000"/>
                <w:sz w:val="18"/>
                <w:szCs w:val="16"/>
              </w:rPr>
              <w:t xml:space="preserve">/identical submissions </w:t>
            </w:r>
            <w:r w:rsidR="00183077">
              <w:rPr>
                <w:color w:val="000000"/>
                <w:sz w:val="18"/>
                <w:szCs w:val="16"/>
              </w:rPr>
              <w:t>with gross errors/image file printed</w:t>
            </w:r>
          </w:p>
        </w:tc>
        <w:tc>
          <w:tcPr>
            <w:tcW w:w="810" w:type="dxa"/>
            <w:vMerge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051C9633" w14:textId="77777777" w:rsidR="00D0354B" w:rsidRPr="000F1D5B" w:rsidRDefault="00D0354B" w:rsidP="000436F2">
            <w:pPr>
              <w:jc w:val="center"/>
              <w:rPr>
                <w:rFonts w:eastAsia="Times New Roman"/>
                <w:color w:val="000000"/>
                <w:sz w:val="18"/>
                <w:szCs w:val="16"/>
              </w:rPr>
            </w:pPr>
          </w:p>
        </w:tc>
      </w:tr>
      <w:tr w:rsidR="00DC4AAC" w:rsidRPr="000F1D5B" w14:paraId="67492200" w14:textId="77777777" w:rsidTr="000F1D5B">
        <w:trPr>
          <w:trHeight w:val="432"/>
        </w:trPr>
        <w:tc>
          <w:tcPr>
            <w:tcW w:w="895" w:type="dxa"/>
            <w:shd w:val="clear" w:color="auto" w:fill="FFFFFF" w:themeFill="background1"/>
            <w:vAlign w:val="center"/>
          </w:tcPr>
          <w:p w14:paraId="28FA2169" w14:textId="19E51BBF" w:rsidR="00DC4AAC" w:rsidRPr="000F1D5B" w:rsidRDefault="00DC4AAC" w:rsidP="000436F2">
            <w:pPr>
              <w:jc w:val="center"/>
              <w:rPr>
                <w:b/>
                <w:bCs/>
                <w:color w:val="000000"/>
                <w:sz w:val="18"/>
                <w:szCs w:val="16"/>
              </w:rPr>
            </w:pPr>
            <w:r w:rsidRPr="000F1D5B">
              <w:rPr>
                <w:b/>
                <w:bCs/>
                <w:color w:val="000000"/>
                <w:sz w:val="18"/>
                <w:szCs w:val="16"/>
              </w:rPr>
              <w:t>Comments</w:t>
            </w:r>
          </w:p>
        </w:tc>
        <w:tc>
          <w:tcPr>
            <w:tcW w:w="7380" w:type="dxa"/>
            <w:gridSpan w:val="5"/>
            <w:shd w:val="clear" w:color="auto" w:fill="FFFFFF" w:themeFill="background1"/>
            <w:vAlign w:val="center"/>
          </w:tcPr>
          <w:p w14:paraId="752D3A92" w14:textId="77777777" w:rsidR="00DC4AAC" w:rsidRPr="000F1D5B" w:rsidRDefault="00DC4AAC" w:rsidP="000436F2">
            <w:pPr>
              <w:rPr>
                <w:color w:val="000000"/>
                <w:sz w:val="18"/>
                <w:szCs w:val="16"/>
              </w:rPr>
            </w:pPr>
          </w:p>
          <w:p w14:paraId="592F3ACD" w14:textId="00CDE094" w:rsidR="00A65198" w:rsidRPr="000F1D5B" w:rsidRDefault="00A65198" w:rsidP="000436F2">
            <w:pPr>
              <w:rPr>
                <w:color w:val="000000"/>
                <w:sz w:val="18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3EFA836" w14:textId="2E1DDDCC" w:rsidR="00DC4AAC" w:rsidRPr="000F1D5B" w:rsidRDefault="00183077" w:rsidP="00386318">
            <w:pPr>
              <w:jc w:val="center"/>
              <w:rPr>
                <w:b/>
                <w:color w:val="000000"/>
                <w:sz w:val="18"/>
                <w:szCs w:val="16"/>
              </w:rPr>
            </w:pPr>
            <w:r>
              <w:rPr>
                <w:b/>
                <w:color w:val="000000"/>
                <w:sz w:val="18"/>
                <w:szCs w:val="16"/>
              </w:rPr>
              <w:t>Total M</w:t>
            </w:r>
            <w:r w:rsidR="00DC4AAC" w:rsidRPr="000F1D5B">
              <w:rPr>
                <w:b/>
                <w:color w:val="000000"/>
                <w:sz w:val="18"/>
                <w:szCs w:val="16"/>
              </w:rPr>
              <w:t>arks (</w:t>
            </w:r>
            <w:r w:rsidR="00480627" w:rsidRPr="000F1D5B">
              <w:rPr>
                <w:b/>
                <w:color w:val="000000"/>
                <w:sz w:val="18"/>
                <w:szCs w:val="16"/>
              </w:rPr>
              <w:t>1</w:t>
            </w:r>
            <w:r w:rsidR="00DC4AAC" w:rsidRPr="000F1D5B">
              <w:rPr>
                <w:b/>
                <w:color w:val="000000"/>
                <w:sz w:val="18"/>
                <w:szCs w:val="16"/>
              </w:rPr>
              <w:t>0)</w:t>
            </w:r>
          </w:p>
        </w:tc>
        <w:tc>
          <w:tcPr>
            <w:tcW w:w="810" w:type="dxa"/>
            <w:shd w:val="clear" w:color="auto" w:fill="FFFFFF" w:themeFill="background1"/>
            <w:vAlign w:val="center"/>
          </w:tcPr>
          <w:p w14:paraId="1C14DC03" w14:textId="77777777" w:rsidR="00DC4AAC" w:rsidRPr="000F1D5B" w:rsidRDefault="00DC4AAC" w:rsidP="000436F2">
            <w:pPr>
              <w:jc w:val="center"/>
              <w:rPr>
                <w:rFonts w:eastAsia="Times New Roman"/>
                <w:color w:val="000000"/>
                <w:sz w:val="18"/>
                <w:szCs w:val="16"/>
              </w:rPr>
            </w:pPr>
          </w:p>
        </w:tc>
      </w:tr>
    </w:tbl>
    <w:p w14:paraId="3BDEB798" w14:textId="7E1910B1" w:rsidR="00427550" w:rsidRDefault="00427550" w:rsidP="00427550">
      <w:pPr>
        <w:rPr>
          <w:b/>
        </w:rPr>
      </w:pPr>
    </w:p>
    <w:p w14:paraId="1C0E47EC" w14:textId="7F5A6C85" w:rsidR="00480627" w:rsidRDefault="003A77BB" w:rsidP="00480627">
      <w:pPr>
        <w:spacing w:after="240"/>
        <w:ind w:left="270" w:hanging="270"/>
        <w:rPr>
          <w:rFonts w:eastAsia="Calibri"/>
          <w:b/>
          <w:u w:val="single"/>
        </w:rPr>
      </w:pPr>
      <w:r w:rsidRPr="00690F29">
        <w:rPr>
          <w:rFonts w:eastAsia="Calibri"/>
          <w:b/>
        </w:rPr>
        <w:t>Question # 1</w:t>
      </w:r>
      <w:r w:rsidR="00690F29">
        <w:rPr>
          <w:rFonts w:eastAsia="Calibri"/>
          <w:b/>
        </w:rPr>
        <w:t>:</w:t>
      </w:r>
      <w:r>
        <w:rPr>
          <w:rFonts w:eastAsia="Calibri"/>
        </w:rPr>
        <w:t xml:space="preserve"> </w:t>
      </w:r>
      <w:r w:rsidR="00480627">
        <w:rPr>
          <w:rFonts w:eastAsia="Calibri"/>
        </w:rPr>
        <w:t>Complete T</w:t>
      </w:r>
      <w:r w:rsidR="00480627" w:rsidRPr="0078343A">
        <w:rPr>
          <w:rFonts w:eastAsia="Calibri"/>
        </w:rPr>
        <w:t>able</w:t>
      </w:r>
      <w:r w:rsidR="00480627">
        <w:rPr>
          <w:rFonts w:eastAsia="Calibri"/>
        </w:rPr>
        <w:t xml:space="preserve"> 1</w:t>
      </w:r>
      <w:r w:rsidR="00480627" w:rsidRPr="0078343A">
        <w:rPr>
          <w:rFonts w:eastAsia="Calibri"/>
        </w:rPr>
        <w:t xml:space="preserve"> after going through the datash</w:t>
      </w:r>
      <w:r w:rsidR="00480627">
        <w:rPr>
          <w:rFonts w:eastAsia="Calibri"/>
        </w:rPr>
        <w:t>eet of the specified microcontrollers.</w:t>
      </w:r>
    </w:p>
    <w:p w14:paraId="6AE9F1DD" w14:textId="77777777" w:rsidR="00480627" w:rsidRPr="00690F29" w:rsidRDefault="00480627" w:rsidP="00480627">
      <w:pPr>
        <w:spacing w:after="120"/>
        <w:jc w:val="center"/>
        <w:rPr>
          <w:rFonts w:eastAsia="Calibri"/>
          <w:b/>
        </w:rPr>
      </w:pPr>
      <w:r w:rsidRPr="00690F29">
        <w:rPr>
          <w:rFonts w:eastAsia="Calibri"/>
          <w:b/>
        </w:rPr>
        <w:t>Table 1</w:t>
      </w:r>
    </w:p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2140"/>
        <w:gridCol w:w="1696"/>
        <w:gridCol w:w="2771"/>
        <w:gridCol w:w="1668"/>
        <w:gridCol w:w="2227"/>
      </w:tblGrid>
      <w:tr w:rsidR="004C7975" w:rsidRPr="001D0A67" w14:paraId="08B12D88" w14:textId="77777777" w:rsidTr="004C7975">
        <w:trPr>
          <w:trHeight w:val="432"/>
          <w:tblHeader/>
        </w:trPr>
        <w:tc>
          <w:tcPr>
            <w:tcW w:w="11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08FEA" w14:textId="0B301DDF" w:rsidR="004C7975" w:rsidRPr="001D0A67" w:rsidRDefault="004C7975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Specifications</w:t>
            </w:r>
          </w:p>
        </w:tc>
        <w:tc>
          <w:tcPr>
            <w:tcW w:w="8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DDBC0" w14:textId="77777777" w:rsidR="004C7975" w:rsidRPr="001D0A67" w:rsidRDefault="004C7975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ATMega328P</w:t>
            </w:r>
          </w:p>
        </w:tc>
        <w:tc>
          <w:tcPr>
            <w:tcW w:w="9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753796" w14:textId="77777777" w:rsidR="004C7975" w:rsidRPr="001D0A67" w:rsidRDefault="004C7975" w:rsidP="00AA66AD">
            <w:pPr>
              <w:jc w:val="center"/>
              <w:rPr>
                <w:b/>
                <w:sz w:val="22"/>
                <w:szCs w:val="22"/>
              </w:rPr>
            </w:pP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STM32F401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R</w:t>
            </w: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E</w:t>
            </w:r>
          </w:p>
        </w:tc>
        <w:tc>
          <w:tcPr>
            <w:tcW w:w="8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45C51" w14:textId="77777777" w:rsidR="004C7975" w:rsidRPr="001D0A67" w:rsidRDefault="004C7975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ATMega2560</w:t>
            </w:r>
          </w:p>
        </w:tc>
        <w:tc>
          <w:tcPr>
            <w:tcW w:w="114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65329" w14:textId="77777777" w:rsidR="004C7975" w:rsidRPr="001D0A67" w:rsidRDefault="004C7975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PIC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24</w:t>
            </w:r>
            <w:r w:rsidRPr="0088439E">
              <w:rPr>
                <w:rFonts w:ascii="Times New Roman" w:hAnsi="Times New Roman"/>
                <w:b/>
                <w:bCs/>
                <w:sz w:val="22"/>
                <w:szCs w:val="22"/>
              </w:rPr>
              <w:t>FJ64GA004</w:t>
            </w:r>
          </w:p>
        </w:tc>
      </w:tr>
      <w:tr w:rsidR="004C7975" w:rsidRPr="001D0A67" w14:paraId="5EE287AB" w14:textId="77777777" w:rsidTr="004C7975">
        <w:trPr>
          <w:trHeight w:val="864"/>
        </w:trPr>
        <w:tc>
          <w:tcPr>
            <w:tcW w:w="1101" w:type="pct"/>
            <w:tcBorders>
              <w:top w:val="single" w:sz="4" w:space="0" w:color="auto"/>
            </w:tcBorders>
            <w:vAlign w:val="center"/>
          </w:tcPr>
          <w:p w14:paraId="102C6186" w14:textId="509A88B0" w:rsidR="004C7975" w:rsidRPr="001D0A67" w:rsidRDefault="004C7975" w:rsidP="0095234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 xml:space="preserve">Architecture 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T</w:t>
            </w: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ype</w:t>
            </w:r>
          </w:p>
        </w:tc>
        <w:tc>
          <w:tcPr>
            <w:tcW w:w="890" w:type="pct"/>
            <w:tcBorders>
              <w:top w:val="single" w:sz="4" w:space="0" w:color="auto"/>
            </w:tcBorders>
            <w:vAlign w:val="center"/>
          </w:tcPr>
          <w:p w14:paraId="384866B2" w14:textId="77777777" w:rsidR="005B532E" w:rsidRDefault="000D7716" w:rsidP="000D7716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0D7716">
              <w:rPr>
                <w:rFonts w:ascii="Times New Roman" w:hAnsi="Times New Roman"/>
                <w:b/>
                <w:sz w:val="22"/>
                <w:szCs w:val="22"/>
              </w:rPr>
              <w:t xml:space="preserve">AVR </w:t>
            </w:r>
            <w:r w:rsidR="005B532E">
              <w:rPr>
                <w:rFonts w:ascii="Times New Roman" w:hAnsi="Times New Roman"/>
                <w:b/>
                <w:sz w:val="22"/>
                <w:szCs w:val="22"/>
              </w:rPr>
              <w:t>E</w:t>
            </w:r>
            <w:r w:rsidRPr="000D7716">
              <w:rPr>
                <w:rFonts w:ascii="Times New Roman" w:hAnsi="Times New Roman"/>
                <w:b/>
                <w:sz w:val="22"/>
                <w:szCs w:val="22"/>
              </w:rPr>
              <w:t xml:space="preserve">nhanced </w:t>
            </w:r>
            <w:r w:rsidR="005B532E">
              <w:rPr>
                <w:rFonts w:ascii="Times New Roman" w:hAnsi="Times New Roman"/>
                <w:b/>
                <w:sz w:val="22"/>
                <w:szCs w:val="22"/>
              </w:rPr>
              <w:t xml:space="preserve">   </w:t>
            </w:r>
          </w:p>
          <w:p w14:paraId="11A5FE1E" w14:textId="67BA9FD1" w:rsidR="004C7975" w:rsidRPr="000D7716" w:rsidRDefault="005B532E" w:rsidP="000D7716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       </w:t>
            </w:r>
            <w:r w:rsidR="000D7716" w:rsidRPr="000D7716">
              <w:rPr>
                <w:rFonts w:ascii="Times New Roman" w:hAnsi="Times New Roman"/>
                <w:b/>
                <w:sz w:val="22"/>
                <w:szCs w:val="22"/>
              </w:rPr>
              <w:t>R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ise</w:t>
            </w:r>
          </w:p>
        </w:tc>
        <w:tc>
          <w:tcPr>
            <w:tcW w:w="991" w:type="pct"/>
            <w:tcBorders>
              <w:top w:val="single" w:sz="4" w:space="0" w:color="auto"/>
            </w:tcBorders>
            <w:vAlign w:val="center"/>
          </w:tcPr>
          <w:p w14:paraId="4B5A09A2" w14:textId="01B84A49" w:rsidR="000D7716" w:rsidRPr="005B532E" w:rsidRDefault="005B532E" w:rsidP="000D7716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 </w:t>
            </w:r>
            <w:r w:rsidR="000D7716" w:rsidRPr="005B532E">
              <w:rPr>
                <w:rFonts w:ascii="Times New Roman" w:hAnsi="Times New Roman"/>
                <w:b/>
                <w:sz w:val="22"/>
                <w:szCs w:val="22"/>
              </w:rPr>
              <w:t>ARM CORTEX-M4</w:t>
            </w:r>
          </w:p>
        </w:tc>
        <w:tc>
          <w:tcPr>
            <w:tcW w:w="876" w:type="pct"/>
            <w:tcBorders>
              <w:top w:val="single" w:sz="4" w:space="0" w:color="auto"/>
            </w:tcBorders>
            <w:vAlign w:val="center"/>
          </w:tcPr>
          <w:p w14:paraId="65FA3F8E" w14:textId="4E2AEB92" w:rsidR="004C7975" w:rsidRPr="000D7716" w:rsidRDefault="000D7716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0D7716">
              <w:rPr>
                <w:rFonts w:ascii="Times New Roman" w:hAnsi="Times New Roman"/>
                <w:b/>
                <w:sz w:val="22"/>
                <w:szCs w:val="22"/>
              </w:rPr>
              <w:t>AVR 8-bit</w:t>
            </w:r>
          </w:p>
        </w:tc>
        <w:tc>
          <w:tcPr>
            <w:tcW w:w="1142" w:type="pct"/>
            <w:tcBorders>
              <w:top w:val="single" w:sz="4" w:space="0" w:color="auto"/>
            </w:tcBorders>
            <w:vAlign w:val="center"/>
          </w:tcPr>
          <w:p w14:paraId="0372FAA3" w14:textId="10F97437" w:rsidR="004C7975" w:rsidRPr="005435DF" w:rsidRDefault="005B532E" w:rsidP="000D7716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 </w:t>
            </w:r>
            <w:r w:rsidR="000D7716" w:rsidRPr="005435DF">
              <w:rPr>
                <w:rFonts w:ascii="Times New Roman" w:hAnsi="Times New Roman"/>
                <w:b/>
                <w:sz w:val="22"/>
                <w:szCs w:val="22"/>
              </w:rPr>
              <w:t xml:space="preserve">Modified Harvard </w:t>
            </w:r>
          </w:p>
          <w:p w14:paraId="4C652252" w14:textId="3EB34C90" w:rsidR="000D7716" w:rsidRPr="001D0A67" w:rsidRDefault="000D7716" w:rsidP="000D7716">
            <w:pPr>
              <w:rPr>
                <w:rFonts w:ascii="Times New Roman" w:hAnsi="Times New Roman"/>
                <w:sz w:val="22"/>
                <w:szCs w:val="22"/>
              </w:rPr>
            </w:pPr>
            <w:r w:rsidRPr="005435DF">
              <w:rPr>
                <w:rFonts w:ascii="Times New Roman" w:hAnsi="Times New Roman"/>
                <w:b/>
                <w:sz w:val="22"/>
                <w:szCs w:val="22"/>
              </w:rPr>
              <w:t xml:space="preserve">    </w:t>
            </w:r>
            <w:r w:rsidR="005B532E">
              <w:rPr>
                <w:rFonts w:ascii="Times New Roman" w:hAnsi="Times New Roman"/>
                <w:b/>
                <w:sz w:val="22"/>
                <w:szCs w:val="22"/>
              </w:rPr>
              <w:t xml:space="preserve">   A</w:t>
            </w:r>
            <w:r w:rsidRPr="005435DF">
              <w:rPr>
                <w:rFonts w:ascii="Times New Roman" w:hAnsi="Times New Roman"/>
                <w:b/>
                <w:sz w:val="22"/>
                <w:szCs w:val="22"/>
              </w:rPr>
              <w:t>rchitecture</w:t>
            </w:r>
          </w:p>
        </w:tc>
      </w:tr>
      <w:tr w:rsidR="004C7975" w:rsidRPr="001D0A67" w14:paraId="73889189" w14:textId="77777777" w:rsidTr="004C7975">
        <w:trPr>
          <w:trHeight w:val="864"/>
        </w:trPr>
        <w:tc>
          <w:tcPr>
            <w:tcW w:w="1101" w:type="pct"/>
            <w:tcBorders>
              <w:top w:val="single" w:sz="4" w:space="0" w:color="auto"/>
            </w:tcBorders>
            <w:vAlign w:val="center"/>
          </w:tcPr>
          <w:p w14:paraId="337B89D5" w14:textId="77777777" w:rsidR="004C7975" w:rsidRPr="001D0A67" w:rsidRDefault="004C7975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Maximum Clock Speed</w:t>
            </w:r>
          </w:p>
        </w:tc>
        <w:tc>
          <w:tcPr>
            <w:tcW w:w="890" w:type="pct"/>
            <w:tcBorders>
              <w:top w:val="single" w:sz="4" w:space="0" w:color="auto"/>
            </w:tcBorders>
            <w:vAlign w:val="center"/>
          </w:tcPr>
          <w:p w14:paraId="25637AA3" w14:textId="7A1B5D49" w:rsidR="004C7975" w:rsidRPr="000D7716" w:rsidRDefault="000D7716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0D7716">
              <w:rPr>
                <w:rFonts w:ascii="Times New Roman" w:hAnsi="Times New Roman"/>
                <w:b/>
                <w:sz w:val="22"/>
                <w:szCs w:val="22"/>
              </w:rPr>
              <w:t>20 MHz</w:t>
            </w:r>
          </w:p>
        </w:tc>
        <w:tc>
          <w:tcPr>
            <w:tcW w:w="991" w:type="pct"/>
            <w:tcBorders>
              <w:top w:val="single" w:sz="4" w:space="0" w:color="auto"/>
            </w:tcBorders>
            <w:vAlign w:val="center"/>
          </w:tcPr>
          <w:p w14:paraId="4253BF71" w14:textId="4C5CBD21" w:rsidR="004C7975" w:rsidRPr="005B532E" w:rsidRDefault="000D7716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5B532E">
              <w:rPr>
                <w:rFonts w:ascii="Times New Roman" w:hAnsi="Times New Roman"/>
                <w:b/>
                <w:sz w:val="22"/>
                <w:szCs w:val="22"/>
              </w:rPr>
              <w:t>84 MHz</w:t>
            </w:r>
          </w:p>
        </w:tc>
        <w:tc>
          <w:tcPr>
            <w:tcW w:w="876" w:type="pct"/>
            <w:tcBorders>
              <w:top w:val="single" w:sz="4" w:space="0" w:color="auto"/>
            </w:tcBorders>
            <w:vAlign w:val="center"/>
          </w:tcPr>
          <w:p w14:paraId="4C996196" w14:textId="28613CC1" w:rsidR="004C7975" w:rsidRPr="000D7716" w:rsidRDefault="000D7716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0D7716">
              <w:rPr>
                <w:rFonts w:ascii="Times New Roman" w:hAnsi="Times New Roman"/>
                <w:b/>
                <w:sz w:val="22"/>
                <w:szCs w:val="22"/>
              </w:rPr>
              <w:t>16 MHz</w:t>
            </w:r>
          </w:p>
        </w:tc>
        <w:tc>
          <w:tcPr>
            <w:tcW w:w="1142" w:type="pct"/>
            <w:tcBorders>
              <w:top w:val="single" w:sz="4" w:space="0" w:color="auto"/>
            </w:tcBorders>
            <w:vAlign w:val="center"/>
          </w:tcPr>
          <w:p w14:paraId="33418498" w14:textId="1B004B74" w:rsidR="004C7975" w:rsidRPr="001D0A67" w:rsidRDefault="000D7716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32</w:t>
            </w:r>
            <w:r w:rsidRPr="000D7716">
              <w:rPr>
                <w:rFonts w:ascii="Times New Roman" w:hAnsi="Times New Roman"/>
                <w:b/>
                <w:sz w:val="22"/>
                <w:szCs w:val="22"/>
              </w:rPr>
              <w:t xml:space="preserve"> MHz</w:t>
            </w:r>
          </w:p>
        </w:tc>
      </w:tr>
      <w:tr w:rsidR="004C7975" w:rsidRPr="001D0A67" w14:paraId="3FE256D2" w14:textId="77777777" w:rsidTr="004C7975">
        <w:trPr>
          <w:trHeight w:val="864"/>
        </w:trPr>
        <w:tc>
          <w:tcPr>
            <w:tcW w:w="1101" w:type="pct"/>
            <w:vAlign w:val="center"/>
          </w:tcPr>
          <w:p w14:paraId="59441833" w14:textId="44F06C0C" w:rsidR="004C7975" w:rsidRPr="001D0A67" w:rsidRDefault="004C7975" w:rsidP="0095234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Program Flash M</w:t>
            </w: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emory (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>K</w:t>
            </w:r>
            <w:r w:rsidRPr="001D0A67">
              <w:rPr>
                <w:rFonts w:ascii="Times New Roman" w:hAnsi="Times New Roman"/>
                <w:b/>
                <w:sz w:val="22"/>
                <w:szCs w:val="22"/>
              </w:rPr>
              <w:t>bytes)</w:t>
            </w:r>
          </w:p>
        </w:tc>
        <w:tc>
          <w:tcPr>
            <w:tcW w:w="890" w:type="pct"/>
            <w:vAlign w:val="center"/>
          </w:tcPr>
          <w:p w14:paraId="246137DE" w14:textId="4DDF69C9" w:rsidR="004C7975" w:rsidRPr="000D7716" w:rsidRDefault="000D7716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0D7716">
              <w:rPr>
                <w:rFonts w:ascii="Times New Roman" w:hAnsi="Times New Roman"/>
                <w:b/>
                <w:sz w:val="22"/>
                <w:szCs w:val="22"/>
              </w:rPr>
              <w:t>32 Kbytes</w:t>
            </w:r>
          </w:p>
        </w:tc>
        <w:tc>
          <w:tcPr>
            <w:tcW w:w="991" w:type="pct"/>
            <w:vAlign w:val="center"/>
          </w:tcPr>
          <w:p w14:paraId="0312F764" w14:textId="38FC9B52" w:rsidR="004C7975" w:rsidRPr="005B532E" w:rsidRDefault="000D7716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5B532E">
              <w:rPr>
                <w:rFonts w:ascii="Times New Roman" w:hAnsi="Times New Roman"/>
                <w:b/>
                <w:sz w:val="22"/>
                <w:szCs w:val="22"/>
              </w:rPr>
              <w:t>512 Kbytes</w:t>
            </w:r>
          </w:p>
        </w:tc>
        <w:tc>
          <w:tcPr>
            <w:tcW w:w="876" w:type="pct"/>
            <w:vAlign w:val="center"/>
          </w:tcPr>
          <w:p w14:paraId="2EEDE87E" w14:textId="32B1C7F2" w:rsidR="004C7975" w:rsidRPr="000D7716" w:rsidRDefault="000D7716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0D7716">
              <w:rPr>
                <w:rFonts w:ascii="Times New Roman" w:hAnsi="Times New Roman"/>
                <w:b/>
                <w:sz w:val="22"/>
                <w:szCs w:val="22"/>
              </w:rPr>
              <w:t>256 Kbytes</w:t>
            </w:r>
          </w:p>
        </w:tc>
        <w:tc>
          <w:tcPr>
            <w:tcW w:w="1142" w:type="pct"/>
            <w:vAlign w:val="center"/>
          </w:tcPr>
          <w:p w14:paraId="77FCFF7D" w14:textId="1976DD3C" w:rsidR="004C7975" w:rsidRPr="001D0A67" w:rsidRDefault="000D7716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0D7716">
              <w:rPr>
                <w:rFonts w:ascii="Times New Roman" w:hAnsi="Times New Roman"/>
                <w:b/>
                <w:sz w:val="22"/>
                <w:szCs w:val="22"/>
              </w:rPr>
              <w:t>256 Kbytes</w:t>
            </w:r>
          </w:p>
        </w:tc>
      </w:tr>
      <w:tr w:rsidR="004C7975" w:rsidRPr="001D0A67" w14:paraId="4F9D724F" w14:textId="77777777" w:rsidTr="004C7975">
        <w:trPr>
          <w:trHeight w:val="864"/>
        </w:trPr>
        <w:tc>
          <w:tcPr>
            <w:tcW w:w="1101" w:type="pct"/>
            <w:vAlign w:val="center"/>
          </w:tcPr>
          <w:p w14:paraId="69298C3B" w14:textId="77777777" w:rsidR="004C7975" w:rsidRPr="001D0A67" w:rsidRDefault="004C7975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lastRenderedPageBreak/>
              <w:t>SRAM (Kbytes)</w:t>
            </w:r>
          </w:p>
        </w:tc>
        <w:tc>
          <w:tcPr>
            <w:tcW w:w="890" w:type="pct"/>
            <w:vAlign w:val="center"/>
          </w:tcPr>
          <w:p w14:paraId="79F59A62" w14:textId="23D8C78E" w:rsidR="004C7975" w:rsidRPr="001D0A67" w:rsidRDefault="000D7716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0D7716">
              <w:rPr>
                <w:rFonts w:ascii="Times New Roman" w:hAnsi="Times New Roman"/>
                <w:b/>
                <w:sz w:val="22"/>
                <w:szCs w:val="22"/>
              </w:rPr>
              <w:t>2 Kbytes</w:t>
            </w:r>
          </w:p>
        </w:tc>
        <w:tc>
          <w:tcPr>
            <w:tcW w:w="991" w:type="pct"/>
            <w:vAlign w:val="center"/>
          </w:tcPr>
          <w:p w14:paraId="50628052" w14:textId="3D264481" w:rsidR="004C7975" w:rsidRPr="001D0A67" w:rsidRDefault="000D7716" w:rsidP="00AA66AD">
            <w:pPr>
              <w:jc w:val="center"/>
              <w:rPr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96</w:t>
            </w:r>
            <w:r w:rsidRPr="000D7716">
              <w:rPr>
                <w:rFonts w:ascii="Times New Roman" w:hAnsi="Times New Roman"/>
                <w:b/>
                <w:sz w:val="22"/>
                <w:szCs w:val="22"/>
              </w:rPr>
              <w:t xml:space="preserve"> Kbytes</w:t>
            </w:r>
          </w:p>
        </w:tc>
        <w:tc>
          <w:tcPr>
            <w:tcW w:w="876" w:type="pct"/>
            <w:vAlign w:val="center"/>
          </w:tcPr>
          <w:p w14:paraId="084989C8" w14:textId="52D430AD" w:rsidR="004C7975" w:rsidRPr="001D0A67" w:rsidRDefault="000D7716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435DF">
              <w:rPr>
                <w:rFonts w:ascii="Times New Roman" w:hAnsi="Times New Roman"/>
                <w:b/>
                <w:sz w:val="22"/>
                <w:szCs w:val="22"/>
              </w:rPr>
              <w:t>8</w:t>
            </w:r>
            <w:r w:rsidR="005435DF" w:rsidRPr="005435DF"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="005435DF" w:rsidRPr="000D7716">
              <w:rPr>
                <w:rFonts w:ascii="Times New Roman" w:hAnsi="Times New Roman"/>
                <w:b/>
                <w:sz w:val="22"/>
                <w:szCs w:val="22"/>
              </w:rPr>
              <w:t>Kbytes</w:t>
            </w:r>
          </w:p>
        </w:tc>
        <w:tc>
          <w:tcPr>
            <w:tcW w:w="1142" w:type="pct"/>
            <w:vAlign w:val="center"/>
          </w:tcPr>
          <w:p w14:paraId="08376153" w14:textId="576A1590" w:rsidR="004C7975" w:rsidRPr="001D0A67" w:rsidRDefault="005435DF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435DF">
              <w:rPr>
                <w:rFonts w:ascii="Times New Roman" w:hAnsi="Times New Roman"/>
                <w:b/>
                <w:sz w:val="22"/>
                <w:szCs w:val="22"/>
              </w:rPr>
              <w:t xml:space="preserve">8 </w:t>
            </w:r>
            <w:r w:rsidRPr="000D7716">
              <w:rPr>
                <w:rFonts w:ascii="Times New Roman" w:hAnsi="Times New Roman"/>
                <w:b/>
                <w:sz w:val="22"/>
                <w:szCs w:val="22"/>
              </w:rPr>
              <w:t>Kbytes</w:t>
            </w:r>
          </w:p>
        </w:tc>
      </w:tr>
      <w:tr w:rsidR="004C7975" w:rsidRPr="001D0A67" w14:paraId="477A6C6C" w14:textId="77777777" w:rsidTr="004C7975">
        <w:trPr>
          <w:trHeight w:val="864"/>
        </w:trPr>
        <w:tc>
          <w:tcPr>
            <w:tcW w:w="1101" w:type="pct"/>
            <w:vAlign w:val="center"/>
          </w:tcPr>
          <w:p w14:paraId="663733A3" w14:textId="2D62D180" w:rsidR="004C7975" w:rsidRPr="001D0A67" w:rsidRDefault="004C7975" w:rsidP="0095234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>ADC Resolution</w:t>
            </w:r>
          </w:p>
        </w:tc>
        <w:tc>
          <w:tcPr>
            <w:tcW w:w="890" w:type="pct"/>
            <w:vAlign w:val="center"/>
          </w:tcPr>
          <w:p w14:paraId="6EC4E67A" w14:textId="3E8BBB61" w:rsidR="004C7975" w:rsidRPr="005435DF" w:rsidRDefault="005435DF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5435DF">
              <w:rPr>
                <w:rFonts w:ascii="Times New Roman" w:hAnsi="Times New Roman"/>
                <w:b/>
                <w:sz w:val="22"/>
                <w:szCs w:val="22"/>
              </w:rPr>
              <w:t>10 bits</w:t>
            </w:r>
          </w:p>
        </w:tc>
        <w:tc>
          <w:tcPr>
            <w:tcW w:w="991" w:type="pct"/>
            <w:vAlign w:val="center"/>
          </w:tcPr>
          <w:p w14:paraId="6A9906AA" w14:textId="20752485" w:rsidR="004C7975" w:rsidRPr="005B532E" w:rsidRDefault="005435DF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5B532E">
              <w:rPr>
                <w:rFonts w:ascii="Times New Roman" w:hAnsi="Times New Roman"/>
                <w:b/>
                <w:sz w:val="22"/>
                <w:szCs w:val="22"/>
              </w:rPr>
              <w:t>12 bits</w:t>
            </w:r>
          </w:p>
        </w:tc>
        <w:tc>
          <w:tcPr>
            <w:tcW w:w="876" w:type="pct"/>
            <w:vAlign w:val="center"/>
          </w:tcPr>
          <w:p w14:paraId="0A97843A" w14:textId="2C4704BC" w:rsidR="004C7975" w:rsidRPr="005435DF" w:rsidRDefault="005435DF" w:rsidP="00AA66AD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5435DF">
              <w:rPr>
                <w:rFonts w:ascii="Times New Roman" w:hAnsi="Times New Roman"/>
                <w:b/>
                <w:sz w:val="22"/>
                <w:szCs w:val="22"/>
              </w:rPr>
              <w:t>10 bits</w:t>
            </w:r>
          </w:p>
        </w:tc>
        <w:tc>
          <w:tcPr>
            <w:tcW w:w="1142" w:type="pct"/>
            <w:vAlign w:val="center"/>
          </w:tcPr>
          <w:p w14:paraId="71B853F9" w14:textId="3AAC025F" w:rsidR="004C7975" w:rsidRPr="001D0A67" w:rsidRDefault="005435DF" w:rsidP="00AA66AD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5435DF">
              <w:rPr>
                <w:rFonts w:ascii="Times New Roman" w:hAnsi="Times New Roman"/>
                <w:b/>
                <w:sz w:val="22"/>
                <w:szCs w:val="22"/>
              </w:rPr>
              <w:t>10 bits</w:t>
            </w:r>
          </w:p>
        </w:tc>
      </w:tr>
      <w:tr w:rsidR="004C7975" w:rsidRPr="001D0A67" w14:paraId="4D0C5E12" w14:textId="77777777" w:rsidTr="004C7975">
        <w:trPr>
          <w:trHeight w:val="864"/>
        </w:trPr>
        <w:tc>
          <w:tcPr>
            <w:tcW w:w="1101" w:type="pct"/>
            <w:vAlign w:val="center"/>
          </w:tcPr>
          <w:p w14:paraId="7CDD7D31" w14:textId="238C8582" w:rsidR="004C7975" w:rsidRPr="00952347" w:rsidRDefault="004C7975" w:rsidP="00952347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952347">
              <w:rPr>
                <w:rFonts w:ascii="Times New Roman" w:hAnsi="Times New Roman"/>
                <w:b/>
                <w:color w:val="000000" w:themeColor="text1"/>
              </w:rPr>
              <w:t>Operating Voltage Range (V)</w:t>
            </w:r>
          </w:p>
        </w:tc>
        <w:tc>
          <w:tcPr>
            <w:tcW w:w="890" w:type="pct"/>
            <w:vAlign w:val="center"/>
          </w:tcPr>
          <w:p w14:paraId="5818C6EC" w14:textId="00FA7164" w:rsidR="004C7975" w:rsidRPr="005B532E" w:rsidRDefault="005435DF" w:rsidP="0095234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5B532E">
              <w:rPr>
                <w:rFonts w:ascii="Times New Roman" w:hAnsi="Times New Roman"/>
                <w:b/>
                <w:sz w:val="22"/>
                <w:szCs w:val="22"/>
              </w:rPr>
              <w:t>1.8V-5.5V</w:t>
            </w:r>
          </w:p>
        </w:tc>
        <w:tc>
          <w:tcPr>
            <w:tcW w:w="991" w:type="pct"/>
            <w:vAlign w:val="center"/>
          </w:tcPr>
          <w:p w14:paraId="72604C6E" w14:textId="73A80327" w:rsidR="004C7975" w:rsidRPr="005B532E" w:rsidRDefault="005435DF" w:rsidP="0095234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5B532E">
              <w:rPr>
                <w:rFonts w:ascii="Times New Roman" w:hAnsi="Times New Roman"/>
                <w:b/>
                <w:sz w:val="22"/>
                <w:szCs w:val="22"/>
              </w:rPr>
              <w:t>2.0V-3.6V</w:t>
            </w:r>
          </w:p>
        </w:tc>
        <w:tc>
          <w:tcPr>
            <w:tcW w:w="876" w:type="pct"/>
            <w:vAlign w:val="center"/>
          </w:tcPr>
          <w:p w14:paraId="544140C3" w14:textId="4EAA4729" w:rsidR="004C7975" w:rsidRPr="005B532E" w:rsidRDefault="005435DF" w:rsidP="0095234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5B532E">
              <w:rPr>
                <w:rFonts w:ascii="Times New Roman" w:hAnsi="Times New Roman"/>
                <w:b/>
                <w:sz w:val="22"/>
                <w:szCs w:val="22"/>
              </w:rPr>
              <w:t>4.5V-5.5V</w:t>
            </w:r>
          </w:p>
        </w:tc>
        <w:tc>
          <w:tcPr>
            <w:tcW w:w="1142" w:type="pct"/>
            <w:vAlign w:val="center"/>
          </w:tcPr>
          <w:p w14:paraId="665E5C6B" w14:textId="4BB8201A" w:rsidR="004C7975" w:rsidRPr="005B532E" w:rsidRDefault="005435DF" w:rsidP="0095234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5B532E">
              <w:rPr>
                <w:rFonts w:ascii="Times New Roman" w:hAnsi="Times New Roman"/>
                <w:b/>
                <w:sz w:val="22"/>
                <w:szCs w:val="22"/>
              </w:rPr>
              <w:t>2V-3.6V</w:t>
            </w:r>
          </w:p>
        </w:tc>
      </w:tr>
      <w:tr w:rsidR="004C7975" w:rsidRPr="001D0A67" w14:paraId="34BA5C85" w14:textId="77777777" w:rsidTr="004C7975">
        <w:trPr>
          <w:trHeight w:val="864"/>
        </w:trPr>
        <w:tc>
          <w:tcPr>
            <w:tcW w:w="1101" w:type="pct"/>
            <w:vAlign w:val="center"/>
          </w:tcPr>
          <w:p w14:paraId="6A0BE31D" w14:textId="6C3D04DE" w:rsidR="004C7975" w:rsidRPr="00952347" w:rsidRDefault="004C7975" w:rsidP="00952347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952347">
              <w:rPr>
                <w:rFonts w:ascii="Times New Roman" w:hAnsi="Times New Roman"/>
                <w:b/>
                <w:color w:val="000000" w:themeColor="text1"/>
              </w:rPr>
              <w:t>Number of PWM Channels</w:t>
            </w:r>
          </w:p>
        </w:tc>
        <w:tc>
          <w:tcPr>
            <w:tcW w:w="890" w:type="pct"/>
            <w:vAlign w:val="center"/>
          </w:tcPr>
          <w:p w14:paraId="6514CBC4" w14:textId="22DCAC3F" w:rsidR="004C7975" w:rsidRPr="005B532E" w:rsidRDefault="005435DF" w:rsidP="0095234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5B532E">
              <w:rPr>
                <w:rFonts w:ascii="Times New Roman" w:hAnsi="Times New Roman"/>
                <w:b/>
                <w:sz w:val="22"/>
                <w:szCs w:val="22"/>
              </w:rPr>
              <w:t>6</w:t>
            </w:r>
          </w:p>
        </w:tc>
        <w:tc>
          <w:tcPr>
            <w:tcW w:w="991" w:type="pct"/>
            <w:vAlign w:val="center"/>
          </w:tcPr>
          <w:p w14:paraId="1F1DD3D3" w14:textId="53E298B9" w:rsidR="004C7975" w:rsidRPr="005B532E" w:rsidRDefault="005435DF" w:rsidP="0095234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5B532E">
              <w:rPr>
                <w:rFonts w:ascii="Times New Roman" w:hAnsi="Times New Roman"/>
                <w:b/>
                <w:sz w:val="22"/>
                <w:szCs w:val="22"/>
              </w:rPr>
              <w:t>16</w:t>
            </w:r>
          </w:p>
        </w:tc>
        <w:tc>
          <w:tcPr>
            <w:tcW w:w="876" w:type="pct"/>
            <w:vAlign w:val="center"/>
          </w:tcPr>
          <w:p w14:paraId="6AF94510" w14:textId="71B46B32" w:rsidR="004C7975" w:rsidRPr="005B532E" w:rsidRDefault="005435DF" w:rsidP="0095234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5B532E">
              <w:rPr>
                <w:rFonts w:ascii="Times New Roman" w:hAnsi="Times New Roman"/>
                <w:b/>
                <w:sz w:val="22"/>
                <w:szCs w:val="22"/>
              </w:rPr>
              <w:t>8</w:t>
            </w:r>
          </w:p>
        </w:tc>
        <w:tc>
          <w:tcPr>
            <w:tcW w:w="1142" w:type="pct"/>
            <w:vAlign w:val="center"/>
          </w:tcPr>
          <w:p w14:paraId="77DB578B" w14:textId="318150A1" w:rsidR="004C7975" w:rsidRPr="005B532E" w:rsidRDefault="005435DF" w:rsidP="0095234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5B532E">
              <w:rPr>
                <w:rFonts w:ascii="Times New Roman" w:hAnsi="Times New Roman"/>
                <w:b/>
                <w:sz w:val="22"/>
                <w:szCs w:val="22"/>
              </w:rPr>
              <w:t>5</w:t>
            </w:r>
          </w:p>
        </w:tc>
      </w:tr>
      <w:tr w:rsidR="004C7975" w:rsidRPr="001D0A67" w14:paraId="0C4A2812" w14:textId="77777777" w:rsidTr="004C7975">
        <w:trPr>
          <w:trHeight w:val="864"/>
        </w:trPr>
        <w:tc>
          <w:tcPr>
            <w:tcW w:w="1101" w:type="pct"/>
            <w:vAlign w:val="center"/>
          </w:tcPr>
          <w:p w14:paraId="062E1421" w14:textId="0CACAC3B" w:rsidR="004C7975" w:rsidRPr="00952347" w:rsidRDefault="004C7975" w:rsidP="00952347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952347">
              <w:rPr>
                <w:rFonts w:ascii="Times New Roman" w:hAnsi="Times New Roman"/>
                <w:b/>
                <w:color w:val="000000" w:themeColor="text1"/>
              </w:rPr>
              <w:t>Communication Interfaces</w:t>
            </w:r>
          </w:p>
        </w:tc>
        <w:tc>
          <w:tcPr>
            <w:tcW w:w="890" w:type="pct"/>
            <w:vAlign w:val="center"/>
          </w:tcPr>
          <w:p w14:paraId="35684C81" w14:textId="1DA9646E" w:rsidR="005B532E" w:rsidRDefault="005B532E" w:rsidP="005435DF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5B532E">
              <w:rPr>
                <w:rFonts w:ascii="Times New Roman" w:hAnsi="Times New Roman"/>
                <w:b/>
                <w:sz w:val="22"/>
                <w:szCs w:val="22"/>
              </w:rPr>
              <w:t>SPI, USART</w:t>
            </w:r>
            <w:r w:rsidR="005435DF" w:rsidRPr="005B532E">
              <w:rPr>
                <w:rFonts w:ascii="Times New Roman" w:hAnsi="Times New Roman"/>
                <w:b/>
                <w:sz w:val="22"/>
                <w:szCs w:val="22"/>
              </w:rPr>
              <w:t xml:space="preserve">,2 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</w:p>
          <w:p w14:paraId="6CF67FE6" w14:textId="75CEF618" w:rsidR="005B532E" w:rsidRDefault="005B532E" w:rsidP="005435DF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   </w:t>
            </w:r>
            <w:r w:rsidR="005435DF" w:rsidRPr="005B532E">
              <w:rPr>
                <w:rFonts w:ascii="Times New Roman" w:hAnsi="Times New Roman"/>
                <w:b/>
                <w:sz w:val="22"/>
                <w:szCs w:val="22"/>
              </w:rPr>
              <w:t xml:space="preserve">wire serial 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</w:p>
          <w:p w14:paraId="30C6F7ED" w14:textId="39F343EE" w:rsidR="004C7975" w:rsidRPr="005B532E" w:rsidRDefault="005B532E" w:rsidP="005435DF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    </w:t>
            </w:r>
            <w:r w:rsidR="005435DF" w:rsidRPr="005B532E">
              <w:rPr>
                <w:rFonts w:ascii="Times New Roman" w:hAnsi="Times New Roman"/>
                <w:b/>
                <w:sz w:val="22"/>
                <w:szCs w:val="22"/>
              </w:rPr>
              <w:t>interfaces</w:t>
            </w:r>
          </w:p>
        </w:tc>
        <w:tc>
          <w:tcPr>
            <w:tcW w:w="991" w:type="pct"/>
            <w:vAlign w:val="center"/>
          </w:tcPr>
          <w:p w14:paraId="5CE342ED" w14:textId="657B5F75" w:rsidR="004C7975" w:rsidRPr="005B532E" w:rsidRDefault="005435DF" w:rsidP="005435DF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 w:rsidRPr="005B532E">
              <w:rPr>
                <w:rFonts w:ascii="Times New Roman" w:hAnsi="Times New Roman"/>
                <w:b/>
                <w:sz w:val="22"/>
                <w:szCs w:val="22"/>
              </w:rPr>
              <w:t>1I2C,SPI,UART,USB,CAN</w:t>
            </w:r>
          </w:p>
        </w:tc>
        <w:tc>
          <w:tcPr>
            <w:tcW w:w="876" w:type="pct"/>
            <w:vAlign w:val="center"/>
          </w:tcPr>
          <w:p w14:paraId="223D8B35" w14:textId="68CB77AE" w:rsidR="004C7975" w:rsidRPr="005B532E" w:rsidRDefault="005435DF" w:rsidP="00952347">
            <w:pPr>
              <w:jc w:val="center"/>
              <w:rPr>
                <w:rFonts w:ascii="Times New Roman" w:hAnsi="Times New Roman"/>
                <w:b/>
                <w:sz w:val="22"/>
                <w:szCs w:val="22"/>
              </w:rPr>
            </w:pPr>
            <w:r w:rsidRPr="005B532E">
              <w:rPr>
                <w:rFonts w:ascii="Times New Roman" w:hAnsi="Times New Roman"/>
                <w:b/>
                <w:sz w:val="22"/>
                <w:szCs w:val="22"/>
              </w:rPr>
              <w:t>I2C,SPI,UART</w:t>
            </w:r>
          </w:p>
        </w:tc>
        <w:tc>
          <w:tcPr>
            <w:tcW w:w="1142" w:type="pct"/>
            <w:vAlign w:val="center"/>
          </w:tcPr>
          <w:p w14:paraId="2E123A0F" w14:textId="1AF16BA9" w:rsidR="004C7975" w:rsidRPr="005B532E" w:rsidRDefault="005B532E" w:rsidP="005435DF">
            <w:pPr>
              <w:rPr>
                <w:rFonts w:ascii="Times New Roman" w:hAnsi="Times New Roman"/>
                <w:b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   </w:t>
            </w:r>
            <w:r w:rsidR="005435DF" w:rsidRPr="005B532E">
              <w:rPr>
                <w:rFonts w:ascii="Times New Roman" w:hAnsi="Times New Roman"/>
                <w:b/>
                <w:sz w:val="22"/>
                <w:szCs w:val="22"/>
              </w:rPr>
              <w:t>I2C, SPI,</w:t>
            </w:r>
            <w:r>
              <w:rPr>
                <w:rFonts w:ascii="Times New Roman" w:hAnsi="Times New Roman"/>
                <w:b/>
                <w:sz w:val="22"/>
                <w:szCs w:val="22"/>
              </w:rPr>
              <w:t xml:space="preserve"> </w:t>
            </w:r>
            <w:r w:rsidR="005435DF" w:rsidRPr="005B532E">
              <w:rPr>
                <w:rFonts w:ascii="Times New Roman" w:hAnsi="Times New Roman"/>
                <w:b/>
                <w:sz w:val="22"/>
                <w:szCs w:val="22"/>
              </w:rPr>
              <w:t>UART</w:t>
            </w:r>
          </w:p>
        </w:tc>
      </w:tr>
    </w:tbl>
    <w:p w14:paraId="3E9E338A" w14:textId="77777777" w:rsidR="00480627" w:rsidRDefault="00480627" w:rsidP="00480627">
      <w:pPr>
        <w:rPr>
          <w:b/>
        </w:rPr>
      </w:pPr>
    </w:p>
    <w:p w14:paraId="562C19D6" w14:textId="5BCE241A" w:rsidR="00480627" w:rsidRDefault="00480627" w:rsidP="00480627">
      <w:pPr>
        <w:spacing w:after="240"/>
      </w:pPr>
      <w:r>
        <w:t>The unit prices of the above</w:t>
      </w:r>
      <w:r w:rsidR="00690F29">
        <w:t xml:space="preserve"> </w:t>
      </w:r>
      <w:r>
        <w:t>mentioned MCUs are as follows: (1 USD = 1</w:t>
      </w:r>
      <w:r w:rsidR="001211A6">
        <w:t>24</w:t>
      </w:r>
      <w:r>
        <w:t xml:space="preserve"> BD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5"/>
        <w:gridCol w:w="1890"/>
        <w:gridCol w:w="1800"/>
        <w:gridCol w:w="2030"/>
        <w:gridCol w:w="1757"/>
        <w:gridCol w:w="2040"/>
      </w:tblGrid>
      <w:tr w:rsidR="0019538C" w14:paraId="5301455D" w14:textId="77777777" w:rsidTr="0019538C">
        <w:tc>
          <w:tcPr>
            <w:tcW w:w="985" w:type="dxa"/>
          </w:tcPr>
          <w:p w14:paraId="74E80560" w14:textId="77777777" w:rsidR="0019538C" w:rsidRDefault="0019538C" w:rsidP="00AA66AD"/>
        </w:tc>
        <w:tc>
          <w:tcPr>
            <w:tcW w:w="1890" w:type="dxa"/>
            <w:vAlign w:val="center"/>
          </w:tcPr>
          <w:p w14:paraId="04231D87" w14:textId="77777777" w:rsidR="0019538C" w:rsidRPr="002758B8" w:rsidRDefault="0019538C" w:rsidP="00AA66AD">
            <w:pPr>
              <w:jc w:val="center"/>
              <w:rPr>
                <w:b/>
              </w:rPr>
            </w:pPr>
            <w:r w:rsidRPr="001D0A67">
              <w:rPr>
                <w:b/>
                <w:sz w:val="22"/>
                <w:szCs w:val="22"/>
              </w:rPr>
              <w:t>ATMega328P</w:t>
            </w:r>
          </w:p>
        </w:tc>
        <w:tc>
          <w:tcPr>
            <w:tcW w:w="1800" w:type="dxa"/>
            <w:vAlign w:val="center"/>
          </w:tcPr>
          <w:p w14:paraId="4EC0D5B6" w14:textId="77777777" w:rsidR="0019538C" w:rsidRPr="002758B8" w:rsidRDefault="0019538C" w:rsidP="00AA66AD">
            <w:pPr>
              <w:jc w:val="center"/>
              <w:rPr>
                <w:b/>
              </w:rPr>
            </w:pPr>
            <w:r w:rsidRPr="001D0A67">
              <w:rPr>
                <w:b/>
                <w:sz w:val="22"/>
                <w:szCs w:val="22"/>
              </w:rPr>
              <w:t>STM32F401</w:t>
            </w:r>
            <w:r>
              <w:rPr>
                <w:b/>
                <w:sz w:val="22"/>
                <w:szCs w:val="22"/>
              </w:rPr>
              <w:t>R</w:t>
            </w:r>
            <w:r w:rsidRPr="001D0A67">
              <w:rPr>
                <w:b/>
                <w:sz w:val="22"/>
                <w:szCs w:val="22"/>
              </w:rPr>
              <w:t>E</w:t>
            </w:r>
          </w:p>
        </w:tc>
        <w:tc>
          <w:tcPr>
            <w:tcW w:w="2030" w:type="dxa"/>
            <w:vAlign w:val="center"/>
          </w:tcPr>
          <w:p w14:paraId="52307C03" w14:textId="3EDB4228" w:rsidR="0019538C" w:rsidRPr="002758B8" w:rsidRDefault="0019538C" w:rsidP="00AA66AD">
            <w:pPr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STM32F4</w:t>
            </w:r>
            <w:r w:rsidRPr="001D0A67">
              <w:rPr>
                <w:b/>
                <w:sz w:val="22"/>
                <w:szCs w:val="22"/>
              </w:rPr>
              <w:t>1</w:t>
            </w:r>
            <w:r>
              <w:rPr>
                <w:b/>
                <w:sz w:val="22"/>
                <w:szCs w:val="22"/>
              </w:rPr>
              <w:t>2ZGT6</w:t>
            </w:r>
          </w:p>
        </w:tc>
        <w:tc>
          <w:tcPr>
            <w:tcW w:w="1757" w:type="dxa"/>
            <w:vAlign w:val="center"/>
          </w:tcPr>
          <w:p w14:paraId="2912733B" w14:textId="77777777" w:rsidR="0019538C" w:rsidRPr="002758B8" w:rsidRDefault="0019538C" w:rsidP="00AA66AD">
            <w:pPr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ATMega2560</w:t>
            </w:r>
          </w:p>
        </w:tc>
        <w:tc>
          <w:tcPr>
            <w:tcW w:w="2040" w:type="dxa"/>
            <w:vAlign w:val="center"/>
          </w:tcPr>
          <w:p w14:paraId="43DB66BD" w14:textId="77777777" w:rsidR="0019538C" w:rsidRPr="002758B8" w:rsidRDefault="0019538C" w:rsidP="00AA66AD">
            <w:pPr>
              <w:jc w:val="center"/>
              <w:rPr>
                <w:b/>
              </w:rPr>
            </w:pPr>
            <w:r w:rsidRPr="001D0A67">
              <w:rPr>
                <w:b/>
                <w:sz w:val="22"/>
                <w:szCs w:val="22"/>
              </w:rPr>
              <w:t>PIC</w:t>
            </w:r>
            <w:r>
              <w:rPr>
                <w:b/>
                <w:sz w:val="22"/>
                <w:szCs w:val="22"/>
              </w:rPr>
              <w:t>24</w:t>
            </w:r>
            <w:r w:rsidRPr="0088439E">
              <w:rPr>
                <w:b/>
                <w:bCs/>
                <w:sz w:val="22"/>
                <w:szCs w:val="22"/>
              </w:rPr>
              <w:t>FJ64GA004</w:t>
            </w:r>
          </w:p>
        </w:tc>
      </w:tr>
      <w:tr w:rsidR="0019538C" w14:paraId="6853410C" w14:textId="77777777" w:rsidTr="0019538C">
        <w:tc>
          <w:tcPr>
            <w:tcW w:w="985" w:type="dxa"/>
          </w:tcPr>
          <w:p w14:paraId="72CEDF6B" w14:textId="77777777" w:rsidR="0019538C" w:rsidRPr="002758B8" w:rsidRDefault="0019538C" w:rsidP="00AA66AD">
            <w:pPr>
              <w:jc w:val="center"/>
              <w:rPr>
                <w:b/>
              </w:rPr>
            </w:pPr>
            <w:r w:rsidRPr="002758B8">
              <w:rPr>
                <w:b/>
              </w:rPr>
              <w:t>Price</w:t>
            </w:r>
          </w:p>
        </w:tc>
        <w:tc>
          <w:tcPr>
            <w:tcW w:w="1890" w:type="dxa"/>
          </w:tcPr>
          <w:p w14:paraId="055DF586" w14:textId="0EDB5ED9" w:rsidR="0019538C" w:rsidRDefault="0019538C" w:rsidP="00AA66AD">
            <w:pPr>
              <w:jc w:val="center"/>
            </w:pPr>
            <w:r>
              <w:t>$</w:t>
            </w:r>
            <w:r w:rsidR="001211A6">
              <w:t>3</w:t>
            </w:r>
            <w:r>
              <w:t>.70</w:t>
            </w:r>
          </w:p>
        </w:tc>
        <w:tc>
          <w:tcPr>
            <w:tcW w:w="1800" w:type="dxa"/>
          </w:tcPr>
          <w:p w14:paraId="7080CC0F" w14:textId="0D4B142E" w:rsidR="0019538C" w:rsidRDefault="0019538C" w:rsidP="00AA66AD">
            <w:pPr>
              <w:jc w:val="center"/>
            </w:pPr>
            <w:r>
              <w:t>$4.</w:t>
            </w:r>
            <w:r w:rsidR="001211A6">
              <w:t>22</w:t>
            </w:r>
          </w:p>
        </w:tc>
        <w:tc>
          <w:tcPr>
            <w:tcW w:w="2030" w:type="dxa"/>
          </w:tcPr>
          <w:p w14:paraId="00A0CDA8" w14:textId="5E15522D" w:rsidR="0019538C" w:rsidRDefault="0019538C" w:rsidP="00AA66AD">
            <w:pPr>
              <w:jc w:val="center"/>
            </w:pPr>
            <w:r>
              <w:t>$</w:t>
            </w:r>
            <w:r w:rsidR="001211A6">
              <w:t>6</w:t>
            </w:r>
            <w:r>
              <w:t>.</w:t>
            </w:r>
            <w:r w:rsidR="001211A6">
              <w:t>00</w:t>
            </w:r>
          </w:p>
        </w:tc>
        <w:tc>
          <w:tcPr>
            <w:tcW w:w="1757" w:type="dxa"/>
          </w:tcPr>
          <w:p w14:paraId="33FE4D72" w14:textId="773B5E31" w:rsidR="0019538C" w:rsidRDefault="0019538C" w:rsidP="00AA66AD">
            <w:pPr>
              <w:jc w:val="center"/>
            </w:pPr>
            <w:r>
              <w:t>$1</w:t>
            </w:r>
            <w:r w:rsidR="001211A6">
              <w:t>5</w:t>
            </w:r>
            <w:r>
              <w:t>.</w:t>
            </w:r>
            <w:r w:rsidR="001211A6">
              <w:t>28</w:t>
            </w:r>
          </w:p>
        </w:tc>
        <w:tc>
          <w:tcPr>
            <w:tcW w:w="2040" w:type="dxa"/>
          </w:tcPr>
          <w:p w14:paraId="3DEDD6B9" w14:textId="12ABA677" w:rsidR="0019538C" w:rsidRDefault="0019538C" w:rsidP="00AA66AD">
            <w:pPr>
              <w:jc w:val="center"/>
            </w:pPr>
            <w:r>
              <w:t>$</w:t>
            </w:r>
            <w:r w:rsidR="001211A6">
              <w:t>4</w:t>
            </w:r>
            <w:r>
              <w:t>.</w:t>
            </w:r>
            <w:r w:rsidR="001211A6">
              <w:t>53</w:t>
            </w:r>
          </w:p>
        </w:tc>
      </w:tr>
    </w:tbl>
    <w:p w14:paraId="5CF3569A" w14:textId="77777777" w:rsidR="00480627" w:rsidRPr="002758B8" w:rsidRDefault="00480627" w:rsidP="00480627"/>
    <w:p w14:paraId="7E4E4BB3" w14:textId="43AF8DA4" w:rsidR="00480627" w:rsidRDefault="00480627" w:rsidP="006413BF">
      <w:pPr>
        <w:spacing w:after="240"/>
        <w:jc w:val="both"/>
      </w:pPr>
      <w:r>
        <w:t>X Company in Bangladesh is trying to develop an affordable shop security system and th</w:t>
      </w:r>
      <w:r w:rsidR="0019538C">
        <w:t>ey have shortlisted the listed 5</w:t>
      </w:r>
      <w:r>
        <w:t xml:space="preserve"> MCUs as possible candidates for their system CPU. The</w:t>
      </w:r>
      <w:r w:rsidR="008A05A9">
        <w:t xml:space="preserve"> required minimum</w:t>
      </w:r>
      <w:r>
        <w:t xml:space="preserve"> spec</w:t>
      </w:r>
      <w:r w:rsidR="006413BF">
        <w:t>ification</w:t>
      </w:r>
      <w:r>
        <w:t xml:space="preserve">s </w:t>
      </w:r>
      <w:r w:rsidR="008A05A9">
        <w:t>for their intended design</w:t>
      </w:r>
      <w:r>
        <w:t xml:space="preserve"> for the CPU are give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62"/>
        <w:gridCol w:w="2563"/>
      </w:tblGrid>
      <w:tr w:rsidR="00480627" w14:paraId="5F9194E7" w14:textId="77777777" w:rsidTr="60039F97">
        <w:tc>
          <w:tcPr>
            <w:tcW w:w="5262" w:type="dxa"/>
          </w:tcPr>
          <w:p w14:paraId="1CBB189A" w14:textId="4DE15293" w:rsidR="00480627" w:rsidRPr="003823CB" w:rsidRDefault="00480627" w:rsidP="006413BF">
            <w:pPr>
              <w:rPr>
                <w:b/>
              </w:rPr>
            </w:pPr>
            <w:r w:rsidRPr="003823CB">
              <w:rPr>
                <w:b/>
              </w:rPr>
              <w:t xml:space="preserve">Minimum </w:t>
            </w:r>
            <w:r w:rsidR="00952347" w:rsidRPr="003823CB">
              <w:rPr>
                <w:b/>
              </w:rPr>
              <w:t>Clock Speed</w:t>
            </w:r>
          </w:p>
        </w:tc>
        <w:tc>
          <w:tcPr>
            <w:tcW w:w="2563" w:type="dxa"/>
          </w:tcPr>
          <w:p w14:paraId="50AB881D" w14:textId="169BC165" w:rsidR="00480627" w:rsidRDefault="00746FD8" w:rsidP="00AA66AD">
            <w:pPr>
              <w:jc w:val="center"/>
            </w:pPr>
            <w:r>
              <w:t>32</w:t>
            </w:r>
            <w:r w:rsidR="00480627">
              <w:t xml:space="preserve"> MHz</w:t>
            </w:r>
          </w:p>
        </w:tc>
      </w:tr>
      <w:tr w:rsidR="00480627" w14:paraId="40FD60AC" w14:textId="77777777" w:rsidTr="60039F97">
        <w:tc>
          <w:tcPr>
            <w:tcW w:w="5262" w:type="dxa"/>
          </w:tcPr>
          <w:p w14:paraId="6F0A4FFC" w14:textId="77777777" w:rsidR="00480627" w:rsidRPr="003823CB" w:rsidRDefault="00480627" w:rsidP="006413BF">
            <w:pPr>
              <w:rPr>
                <w:b/>
              </w:rPr>
            </w:pPr>
            <w:r w:rsidRPr="003823CB">
              <w:rPr>
                <w:b/>
              </w:rPr>
              <w:t>Minimum SRAM</w:t>
            </w:r>
          </w:p>
        </w:tc>
        <w:tc>
          <w:tcPr>
            <w:tcW w:w="2563" w:type="dxa"/>
          </w:tcPr>
          <w:p w14:paraId="79AB703A" w14:textId="77777777" w:rsidR="00480627" w:rsidRDefault="00480627" w:rsidP="00AA66AD">
            <w:pPr>
              <w:jc w:val="center"/>
            </w:pPr>
            <w:r>
              <w:t>8 Kbytes</w:t>
            </w:r>
          </w:p>
        </w:tc>
      </w:tr>
      <w:tr w:rsidR="00480627" w14:paraId="57B4BA3C" w14:textId="77777777" w:rsidTr="60039F97">
        <w:tc>
          <w:tcPr>
            <w:tcW w:w="5262" w:type="dxa"/>
          </w:tcPr>
          <w:p w14:paraId="53728D36" w14:textId="7F9FB497" w:rsidR="00480627" w:rsidRPr="003823CB" w:rsidRDefault="00480627" w:rsidP="006413BF">
            <w:pPr>
              <w:rPr>
                <w:b/>
              </w:rPr>
            </w:pPr>
            <w:r w:rsidRPr="003823CB">
              <w:rPr>
                <w:b/>
              </w:rPr>
              <w:t xml:space="preserve">Minimum ADC </w:t>
            </w:r>
            <w:r w:rsidR="00952347">
              <w:rPr>
                <w:b/>
              </w:rPr>
              <w:t>R</w:t>
            </w:r>
            <w:r w:rsidRPr="003823CB">
              <w:rPr>
                <w:b/>
              </w:rPr>
              <w:t>esolution</w:t>
            </w:r>
          </w:p>
        </w:tc>
        <w:tc>
          <w:tcPr>
            <w:tcW w:w="2563" w:type="dxa"/>
          </w:tcPr>
          <w:p w14:paraId="6CA02B94" w14:textId="77777777" w:rsidR="00480627" w:rsidRDefault="00480627" w:rsidP="00AA66AD">
            <w:pPr>
              <w:jc w:val="center"/>
            </w:pPr>
            <w:r w:rsidRPr="00FC77FE">
              <w:rPr>
                <w:szCs w:val="22"/>
              </w:rPr>
              <w:t>10-bit</w:t>
            </w:r>
          </w:p>
        </w:tc>
      </w:tr>
      <w:tr w:rsidR="00480627" w14:paraId="12FF13A5" w14:textId="77777777" w:rsidTr="60039F97">
        <w:tc>
          <w:tcPr>
            <w:tcW w:w="5262" w:type="dxa"/>
          </w:tcPr>
          <w:p w14:paraId="4B59782C" w14:textId="68292440" w:rsidR="00480627" w:rsidRPr="003823CB" w:rsidRDefault="008A05A9" w:rsidP="006413BF">
            <w:pPr>
              <w:rPr>
                <w:b/>
              </w:rPr>
            </w:pPr>
            <w:r>
              <w:rPr>
                <w:b/>
              </w:rPr>
              <w:t>Minimum</w:t>
            </w:r>
            <w:r w:rsidR="00480627" w:rsidRPr="003823CB">
              <w:rPr>
                <w:b/>
              </w:rPr>
              <w:t xml:space="preserve"> Program </w:t>
            </w:r>
            <w:r w:rsidR="00952347">
              <w:rPr>
                <w:b/>
              </w:rPr>
              <w:t>M</w:t>
            </w:r>
            <w:r w:rsidR="00480627" w:rsidRPr="003823CB">
              <w:rPr>
                <w:b/>
              </w:rPr>
              <w:t>emory</w:t>
            </w:r>
          </w:p>
        </w:tc>
        <w:tc>
          <w:tcPr>
            <w:tcW w:w="2563" w:type="dxa"/>
          </w:tcPr>
          <w:p w14:paraId="42640ACC" w14:textId="44680EEA" w:rsidR="00480627" w:rsidRDefault="00480627" w:rsidP="00AA66AD">
            <w:pPr>
              <w:jc w:val="center"/>
            </w:pPr>
            <w:r>
              <w:t xml:space="preserve">32 </w:t>
            </w:r>
            <w:r w:rsidR="005B532E">
              <w:t>Kbytes</w:t>
            </w:r>
          </w:p>
        </w:tc>
      </w:tr>
      <w:tr w:rsidR="00952347" w14:paraId="27409F8E" w14:textId="77777777" w:rsidTr="60039F97">
        <w:trPr>
          <w:trHeight w:val="125"/>
        </w:trPr>
        <w:tc>
          <w:tcPr>
            <w:tcW w:w="5262" w:type="dxa"/>
          </w:tcPr>
          <w:p w14:paraId="424F910E" w14:textId="63AEF246" w:rsidR="00952347" w:rsidRPr="003823CB" w:rsidRDefault="00952347" w:rsidP="006413BF">
            <w:pPr>
              <w:rPr>
                <w:b/>
              </w:rPr>
            </w:pPr>
            <w:r w:rsidRPr="003823CB">
              <w:rPr>
                <w:b/>
              </w:rPr>
              <w:t xml:space="preserve">Minimum </w:t>
            </w:r>
            <w:r w:rsidRPr="00952347">
              <w:rPr>
                <w:b/>
                <w:color w:val="000000" w:themeColor="text1"/>
              </w:rPr>
              <w:t>Number of PWM Channels</w:t>
            </w:r>
          </w:p>
        </w:tc>
        <w:tc>
          <w:tcPr>
            <w:tcW w:w="2563" w:type="dxa"/>
          </w:tcPr>
          <w:p w14:paraId="017CAE8A" w14:textId="1FD8029E" w:rsidR="00952347" w:rsidRDefault="00746FD8" w:rsidP="00AA66AD">
            <w:pPr>
              <w:jc w:val="center"/>
            </w:pPr>
            <w:r>
              <w:t>6</w:t>
            </w:r>
          </w:p>
        </w:tc>
      </w:tr>
      <w:tr w:rsidR="00746FD8" w14:paraId="65EC69A0" w14:textId="77777777" w:rsidTr="60039F97">
        <w:trPr>
          <w:trHeight w:val="431"/>
        </w:trPr>
        <w:tc>
          <w:tcPr>
            <w:tcW w:w="5262" w:type="dxa"/>
          </w:tcPr>
          <w:p w14:paraId="0E3848B8" w14:textId="233A7867" w:rsidR="00746FD8" w:rsidRPr="003823CB" w:rsidRDefault="00746FD8" w:rsidP="006413BF">
            <w:pPr>
              <w:rPr>
                <w:b/>
              </w:rPr>
            </w:pPr>
            <w:r>
              <w:rPr>
                <w:b/>
              </w:rPr>
              <w:t>Required Serial Communication Interfaces</w:t>
            </w:r>
          </w:p>
        </w:tc>
        <w:tc>
          <w:tcPr>
            <w:tcW w:w="2563" w:type="dxa"/>
          </w:tcPr>
          <w:p w14:paraId="204A8566" w14:textId="697B869D" w:rsidR="00746FD8" w:rsidRDefault="00746FD8" w:rsidP="00AA66AD">
            <w:pPr>
              <w:jc w:val="center"/>
            </w:pPr>
            <w:r>
              <w:t>SPI, TWI, USART</w:t>
            </w:r>
          </w:p>
        </w:tc>
      </w:tr>
    </w:tbl>
    <w:p w14:paraId="5EA16B1E" w14:textId="77777777" w:rsidR="00480627" w:rsidRDefault="00480627" w:rsidP="00480627"/>
    <w:p w14:paraId="7197575B" w14:textId="6FAB284A" w:rsidR="00480627" w:rsidRDefault="00480627" w:rsidP="00690F29">
      <w:pPr>
        <w:jc w:val="both"/>
      </w:pPr>
      <w:r>
        <w:t>Being a</w:t>
      </w:r>
      <w:r w:rsidR="008A05A9">
        <w:t xml:space="preserve"> design</w:t>
      </w:r>
      <w:r>
        <w:t xml:space="preserve"> engineer at X Company, you have been given the responsibility to select the most suitable IC from the list for the security system</w:t>
      </w:r>
      <w:r w:rsidR="008A05A9">
        <w:t xml:space="preserve"> design</w:t>
      </w:r>
      <w:r>
        <w:t>.</w:t>
      </w:r>
    </w:p>
    <w:p w14:paraId="3452DB83" w14:textId="55FF28C1" w:rsidR="00E7185C" w:rsidRDefault="00480627" w:rsidP="00690F29">
      <w:pPr>
        <w:jc w:val="both"/>
        <w:rPr>
          <w:szCs w:val="22"/>
        </w:rPr>
      </w:pPr>
      <w:r w:rsidRPr="002C7BF0">
        <w:rPr>
          <w:szCs w:val="22"/>
        </w:rPr>
        <w:t xml:space="preserve">Please select an IC from the list </w:t>
      </w:r>
      <w:r>
        <w:rPr>
          <w:szCs w:val="22"/>
        </w:rPr>
        <w:t>to design an affordable and efficient system</w:t>
      </w:r>
      <w:r w:rsidRPr="002C7BF0">
        <w:rPr>
          <w:szCs w:val="22"/>
        </w:rPr>
        <w:t xml:space="preserve"> and justify your answer with proper reasoning.</w:t>
      </w:r>
    </w:p>
    <w:p w14:paraId="54828D81" w14:textId="77777777" w:rsidR="0057310F" w:rsidRDefault="0057310F" w:rsidP="00690F29">
      <w:pPr>
        <w:jc w:val="both"/>
        <w:rPr>
          <w:szCs w:val="22"/>
        </w:rPr>
      </w:pPr>
    </w:p>
    <w:p w14:paraId="4D41C236" w14:textId="64A20F9F" w:rsidR="0057310F" w:rsidRDefault="005B532E" w:rsidP="00690F29">
      <w:pPr>
        <w:jc w:val="both"/>
        <w:rPr>
          <w:rStyle w:val="ui-provider"/>
        </w:rPr>
      </w:pPr>
      <w:r w:rsidRPr="005B532E">
        <w:rPr>
          <w:rStyle w:val="ui-provider"/>
          <w:b/>
          <w:bCs/>
          <w:u w:val="single"/>
        </w:rPr>
        <w:t>Answer:</w:t>
      </w:r>
      <w:r>
        <w:rPr>
          <w:rStyle w:val="ui-provider"/>
        </w:rPr>
        <w:t xml:space="preserve"> </w:t>
      </w:r>
      <w:r w:rsidR="0057310F">
        <w:rPr>
          <w:rStyle w:val="ui-provider"/>
        </w:rPr>
        <w:t>Based on the given specifications and prices, the most suitable MCU for the shop security system design would be the ATMega328P.Here</w:t>
      </w:r>
      <w:r>
        <w:rPr>
          <w:rStyle w:val="ui-provider"/>
        </w:rPr>
        <w:t xml:space="preserve"> i</w:t>
      </w:r>
      <w:r w:rsidR="0057310F">
        <w:rPr>
          <w:rStyle w:val="ui-provider"/>
        </w:rPr>
        <w:t>s the reasoning:</w:t>
      </w:r>
    </w:p>
    <w:p w14:paraId="6DE0CB8C" w14:textId="383E2313" w:rsidR="0057310F" w:rsidRDefault="0057310F" w:rsidP="00690F29">
      <w:pPr>
        <w:jc w:val="both"/>
        <w:rPr>
          <w:rStyle w:val="ui-provider"/>
        </w:rPr>
      </w:pPr>
      <w:r>
        <w:br/>
      </w:r>
      <w:r w:rsidRPr="00B76D1E">
        <w:rPr>
          <w:rStyle w:val="ui-provider"/>
          <w:b/>
        </w:rPr>
        <w:t>1. Affordability:</w:t>
      </w:r>
      <w:r>
        <w:rPr>
          <w:rStyle w:val="ui-provider"/>
        </w:rPr>
        <w:t xml:space="preserve"> The ATMega328P is the most affordable option among the listed MCUs, costing $3.70, which translates to approximately 458.8 ~ 459 BDT (considering 1 USD = 124 BDT). This makes it a cost-effective choice for X Company’s budget constraints.</w:t>
      </w:r>
    </w:p>
    <w:p w14:paraId="7015BCFD" w14:textId="77777777" w:rsidR="00B76D1E" w:rsidRDefault="00B76D1E" w:rsidP="00690F29">
      <w:pPr>
        <w:jc w:val="both"/>
        <w:rPr>
          <w:rStyle w:val="ui-provider"/>
        </w:rPr>
      </w:pPr>
    </w:p>
    <w:p w14:paraId="6B8D7C59" w14:textId="471DAA80" w:rsidR="00B76D1E" w:rsidRDefault="00B76D1E" w:rsidP="00690F29">
      <w:pPr>
        <w:jc w:val="both"/>
        <w:rPr>
          <w:rStyle w:val="ui-provider"/>
        </w:rPr>
      </w:pPr>
      <w:r w:rsidRPr="00B76D1E">
        <w:rPr>
          <w:rStyle w:val="ui-provider"/>
          <w:b/>
        </w:rPr>
        <w:t>2. Minimum Clock Speed:</w:t>
      </w:r>
      <w:r>
        <w:rPr>
          <w:rStyle w:val="ui-provider"/>
        </w:rPr>
        <w:t xml:space="preserve"> The ATMega328P has a clock speed of 16 MHz, which is lower than the minimum requirement of 32 </w:t>
      </w:r>
      <w:proofErr w:type="spellStart"/>
      <w:r w:rsidR="005B532E">
        <w:rPr>
          <w:rStyle w:val="ui-provider"/>
        </w:rPr>
        <w:t>MHz.</w:t>
      </w:r>
      <w:r>
        <w:rPr>
          <w:rStyle w:val="ui-provider"/>
        </w:rPr>
        <w:t>However</w:t>
      </w:r>
      <w:proofErr w:type="spellEnd"/>
      <w:r>
        <w:rPr>
          <w:rStyle w:val="ui-provider"/>
        </w:rPr>
        <w:t xml:space="preserve">, for many applications, including a shop security system, a 16 MHz clock </w:t>
      </w:r>
      <w:r>
        <w:rPr>
          <w:rStyle w:val="ui-provider"/>
        </w:rPr>
        <w:lastRenderedPageBreak/>
        <w:t>speed is sufficient. If necessary, overclocking or optimizing the code can potentially meet the performance requirements.</w:t>
      </w:r>
    </w:p>
    <w:p w14:paraId="4B430B8F" w14:textId="77777777" w:rsidR="005B532E" w:rsidRDefault="005B532E" w:rsidP="00690F29">
      <w:pPr>
        <w:jc w:val="both"/>
        <w:rPr>
          <w:rStyle w:val="ui-provider"/>
        </w:rPr>
      </w:pPr>
    </w:p>
    <w:p w14:paraId="3E97C247" w14:textId="77777777" w:rsidR="005B532E" w:rsidRDefault="00B76D1E" w:rsidP="00690F29">
      <w:pPr>
        <w:jc w:val="both"/>
        <w:rPr>
          <w:rStyle w:val="ui-provider"/>
        </w:rPr>
      </w:pPr>
      <w:r w:rsidRPr="00B76D1E">
        <w:rPr>
          <w:rStyle w:val="ui-provider"/>
          <w:b/>
        </w:rPr>
        <w:t>3.SRAM:</w:t>
      </w:r>
      <w:r>
        <w:rPr>
          <w:rStyle w:val="ui-provider"/>
        </w:rPr>
        <w:t xml:space="preserve"> The ATMega328P meets the minimum SRAM requirement of 8 Kbytes.</w:t>
      </w:r>
    </w:p>
    <w:p w14:paraId="3F3C7281" w14:textId="5A7B1314" w:rsidR="00B76D1E" w:rsidRDefault="00B76D1E" w:rsidP="00690F29">
      <w:pPr>
        <w:jc w:val="both"/>
        <w:rPr>
          <w:rStyle w:val="ui-provider"/>
        </w:rPr>
      </w:pPr>
      <w:r>
        <w:br/>
      </w:r>
      <w:r w:rsidRPr="00B76D1E">
        <w:rPr>
          <w:rStyle w:val="ui-provider"/>
          <w:b/>
        </w:rPr>
        <w:t>4.</w:t>
      </w:r>
      <w:r>
        <w:rPr>
          <w:rStyle w:val="ui-provider"/>
        </w:rPr>
        <w:t xml:space="preserve"> </w:t>
      </w:r>
      <w:r w:rsidRPr="00B76D1E">
        <w:rPr>
          <w:rStyle w:val="ui-provider"/>
          <w:b/>
        </w:rPr>
        <w:t>ADC Resolution:</w:t>
      </w:r>
      <w:r>
        <w:rPr>
          <w:rStyle w:val="ui-provider"/>
        </w:rPr>
        <w:t xml:space="preserve"> The ATMega328P has a 10-bit ADC, satisfying the minimum resolution requirement.</w:t>
      </w:r>
    </w:p>
    <w:p w14:paraId="674DA77E" w14:textId="77777777" w:rsidR="00B76D1E" w:rsidRDefault="00B76D1E" w:rsidP="00690F29">
      <w:pPr>
        <w:jc w:val="both"/>
        <w:rPr>
          <w:rStyle w:val="ui-provider"/>
        </w:rPr>
      </w:pPr>
    </w:p>
    <w:p w14:paraId="35B5DF44" w14:textId="5CED4FE7" w:rsidR="00B76D1E" w:rsidRDefault="00B76D1E" w:rsidP="00690F29">
      <w:pPr>
        <w:jc w:val="both"/>
        <w:rPr>
          <w:rStyle w:val="ui-provider"/>
        </w:rPr>
      </w:pPr>
      <w:r w:rsidRPr="00B76D1E">
        <w:rPr>
          <w:rStyle w:val="ui-provider"/>
          <w:b/>
        </w:rPr>
        <w:t>5.</w:t>
      </w:r>
      <w:r>
        <w:rPr>
          <w:rStyle w:val="ui-provider"/>
        </w:rPr>
        <w:t xml:space="preserve"> </w:t>
      </w:r>
      <w:r w:rsidRPr="00B76D1E">
        <w:rPr>
          <w:rStyle w:val="ui-provider"/>
          <w:b/>
        </w:rPr>
        <w:t>Program Memory:</w:t>
      </w:r>
      <w:r>
        <w:rPr>
          <w:rStyle w:val="ui-provider"/>
        </w:rPr>
        <w:t xml:space="preserve"> The ATMega328P has 32 </w:t>
      </w:r>
      <w:r w:rsidR="005B532E">
        <w:rPr>
          <w:rStyle w:val="ui-provider"/>
        </w:rPr>
        <w:t>Kbytes</w:t>
      </w:r>
      <w:r>
        <w:rPr>
          <w:rStyle w:val="ui-provider"/>
        </w:rPr>
        <w:t xml:space="preserve"> of Flash program memory, meeting the minimum requirement.</w:t>
      </w:r>
    </w:p>
    <w:p w14:paraId="291F803D" w14:textId="1D430E72" w:rsidR="00B76D1E" w:rsidRDefault="00B76D1E" w:rsidP="00690F29">
      <w:pPr>
        <w:jc w:val="both"/>
        <w:rPr>
          <w:rStyle w:val="ui-provider"/>
        </w:rPr>
      </w:pPr>
      <w:r>
        <w:br/>
      </w:r>
      <w:r w:rsidRPr="00B76D1E">
        <w:rPr>
          <w:rStyle w:val="ui-provider"/>
          <w:b/>
        </w:rPr>
        <w:t>6.</w:t>
      </w:r>
      <w:r>
        <w:rPr>
          <w:rStyle w:val="ui-provider"/>
        </w:rPr>
        <w:t xml:space="preserve"> </w:t>
      </w:r>
      <w:r w:rsidRPr="00B76D1E">
        <w:rPr>
          <w:rStyle w:val="ui-provider"/>
          <w:b/>
        </w:rPr>
        <w:t xml:space="preserve">PWM Channels: </w:t>
      </w:r>
      <w:r>
        <w:rPr>
          <w:rStyle w:val="ui-provider"/>
        </w:rPr>
        <w:t>The ATMega328P has 6 PWM channels, which meets the minimum number of PWM channels required for the system.</w:t>
      </w:r>
    </w:p>
    <w:p w14:paraId="219B6772" w14:textId="77777777" w:rsidR="005B532E" w:rsidRDefault="005B532E" w:rsidP="00690F29">
      <w:pPr>
        <w:jc w:val="both"/>
        <w:rPr>
          <w:rStyle w:val="ui-provider"/>
        </w:rPr>
      </w:pPr>
    </w:p>
    <w:p w14:paraId="51A80667" w14:textId="77777777" w:rsidR="00B76D1E" w:rsidRDefault="00B76D1E" w:rsidP="00690F29">
      <w:pPr>
        <w:jc w:val="both"/>
        <w:rPr>
          <w:rStyle w:val="ui-provider"/>
        </w:rPr>
      </w:pPr>
      <w:r w:rsidRPr="00B76D1E">
        <w:rPr>
          <w:rStyle w:val="ui-provider"/>
          <w:b/>
        </w:rPr>
        <w:t>7.</w:t>
      </w:r>
      <w:r w:rsidRPr="00B76D1E">
        <w:rPr>
          <w:b/>
        </w:rPr>
        <w:t xml:space="preserve"> </w:t>
      </w:r>
      <w:r w:rsidRPr="00B76D1E">
        <w:rPr>
          <w:rStyle w:val="ui-provider"/>
          <w:b/>
        </w:rPr>
        <w:t>Serial Communication Interfaces:</w:t>
      </w:r>
      <w:r>
        <w:rPr>
          <w:rStyle w:val="ui-provider"/>
        </w:rPr>
        <w:t xml:space="preserve"> The ATMega328P supports SPI, TWI (I2C), and USART (UART) communication interfaces, fulfilling the required serial communication interfaces.</w:t>
      </w:r>
    </w:p>
    <w:p w14:paraId="4E50E553" w14:textId="77777777" w:rsidR="00B76D1E" w:rsidRDefault="00B76D1E" w:rsidP="00690F29">
      <w:pPr>
        <w:jc w:val="both"/>
        <w:rPr>
          <w:rStyle w:val="ui-provider"/>
        </w:rPr>
      </w:pPr>
    </w:p>
    <w:p w14:paraId="107A7B12" w14:textId="4FE7A7E6" w:rsidR="00B76D1E" w:rsidRDefault="00B76D1E" w:rsidP="00690F29">
      <w:pPr>
        <w:jc w:val="both"/>
        <w:rPr>
          <w:rStyle w:val="ui-provider"/>
          <w:b/>
          <w:u w:val="single"/>
        </w:rPr>
      </w:pPr>
      <w:r w:rsidRPr="005B532E">
        <w:rPr>
          <w:rStyle w:val="ui-provider"/>
          <w:b/>
          <w:u w:val="single"/>
        </w:rPr>
        <w:t>Conclusion:</w:t>
      </w:r>
    </w:p>
    <w:p w14:paraId="36431387" w14:textId="77777777" w:rsidR="005B532E" w:rsidRPr="005B532E" w:rsidRDefault="005B532E" w:rsidP="00690F29">
      <w:pPr>
        <w:jc w:val="both"/>
        <w:rPr>
          <w:rStyle w:val="ui-provider"/>
          <w:b/>
          <w:u w:val="single"/>
        </w:rPr>
      </w:pPr>
    </w:p>
    <w:p w14:paraId="308DDD9E" w14:textId="360A905C" w:rsidR="00B76D1E" w:rsidRDefault="00B76D1E" w:rsidP="00690F29">
      <w:pPr>
        <w:jc w:val="both"/>
        <w:rPr>
          <w:rStyle w:val="ui-provider"/>
        </w:rPr>
      </w:pPr>
      <w:r>
        <w:rPr>
          <w:rStyle w:val="ui-provider"/>
        </w:rPr>
        <w:t>Given its affordability and compatibility with the specified requirements, the ATMega328P is the most suitable choice for designing an affordable and efficient shop security system for X Company.</w:t>
      </w:r>
    </w:p>
    <w:p w14:paraId="24E57691" w14:textId="77777777" w:rsidR="00B76D1E" w:rsidRDefault="00B76D1E" w:rsidP="00690F29">
      <w:pPr>
        <w:jc w:val="both"/>
        <w:rPr>
          <w:rStyle w:val="ui-provider"/>
        </w:rPr>
      </w:pPr>
    </w:p>
    <w:p w14:paraId="12025B4A" w14:textId="77777777" w:rsidR="00B76D1E" w:rsidRDefault="00B76D1E" w:rsidP="00690F29">
      <w:pPr>
        <w:jc w:val="both"/>
        <w:rPr>
          <w:rStyle w:val="ui-provider"/>
        </w:rPr>
      </w:pPr>
    </w:p>
    <w:p w14:paraId="7F74EBB6" w14:textId="68E88457" w:rsidR="00B76D1E" w:rsidRPr="00B76D1E" w:rsidRDefault="00B76D1E" w:rsidP="00690F29">
      <w:pPr>
        <w:jc w:val="both"/>
        <w:rPr>
          <w:b/>
        </w:rPr>
      </w:pPr>
      <w:r w:rsidRPr="00B76D1E">
        <w:rPr>
          <w:rStyle w:val="ui-provider"/>
          <w:b/>
        </w:rPr>
        <w:t xml:space="preserve">                                                                           The End</w:t>
      </w:r>
    </w:p>
    <w:sectPr w:rsidR="00B76D1E" w:rsidRPr="00B76D1E" w:rsidSect="008A64FE">
      <w:footerReference w:type="default" r:id="rId12"/>
      <w:type w:val="continuous"/>
      <w:pgSz w:w="12240" w:h="15840" w:code="1"/>
      <w:pgMar w:top="1008" w:right="720" w:bottom="720" w:left="1008" w:header="432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1B6B4A" w14:textId="77777777" w:rsidR="008A64FE" w:rsidRDefault="008A64FE" w:rsidP="00087B1B">
      <w:r>
        <w:separator/>
      </w:r>
    </w:p>
  </w:endnote>
  <w:endnote w:type="continuationSeparator" w:id="0">
    <w:p w14:paraId="41705661" w14:textId="77777777" w:rsidR="008A64FE" w:rsidRDefault="008A64FE" w:rsidP="00087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731291" w14:textId="6A4A919C" w:rsidR="00D869CF" w:rsidRPr="00386318" w:rsidRDefault="00D869CF" w:rsidP="00D869CF">
    <w:pPr>
      <w:pStyle w:val="Footer"/>
      <w:jc w:val="right"/>
      <w:rPr>
        <w:sz w:val="20"/>
      </w:rPr>
    </w:pPr>
    <w:r w:rsidRPr="00386318">
      <w:rPr>
        <w:sz w:val="20"/>
      </w:rPr>
      <w:t xml:space="preserve">Page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PAGE  \* Arabic  \* MERGEFORMAT </w:instrText>
    </w:r>
    <w:r w:rsidRPr="00386318">
      <w:rPr>
        <w:b/>
        <w:bCs/>
        <w:sz w:val="20"/>
      </w:rPr>
      <w:fldChar w:fldCharType="separate"/>
    </w:r>
    <w:r w:rsidR="00B76D1E">
      <w:rPr>
        <w:b/>
        <w:bCs/>
        <w:noProof/>
        <w:sz w:val="20"/>
      </w:rPr>
      <w:t>3</w:t>
    </w:r>
    <w:r w:rsidRPr="00386318">
      <w:rPr>
        <w:b/>
        <w:bCs/>
        <w:sz w:val="20"/>
      </w:rPr>
      <w:fldChar w:fldCharType="end"/>
    </w:r>
    <w:r w:rsidRPr="00386318">
      <w:rPr>
        <w:sz w:val="20"/>
      </w:rPr>
      <w:t xml:space="preserve"> of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NUMPAGES  \* Arabic  \* MERGEFORMAT </w:instrText>
    </w:r>
    <w:r w:rsidRPr="00386318">
      <w:rPr>
        <w:b/>
        <w:bCs/>
        <w:sz w:val="20"/>
      </w:rPr>
      <w:fldChar w:fldCharType="separate"/>
    </w:r>
    <w:r w:rsidR="00B76D1E">
      <w:rPr>
        <w:b/>
        <w:bCs/>
        <w:noProof/>
        <w:sz w:val="20"/>
      </w:rPr>
      <w:t>3</w:t>
    </w:r>
    <w:r w:rsidRPr="00386318">
      <w:rPr>
        <w:b/>
        <w:bCs/>
        <w:sz w:val="20"/>
      </w:rPr>
      <w:fldChar w:fldCharType="end"/>
    </w:r>
  </w:p>
  <w:p w14:paraId="471F1F3C" w14:textId="77777777" w:rsidR="00D869CF" w:rsidRDefault="00D869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0260CE" w14:textId="77777777" w:rsidR="008A64FE" w:rsidRDefault="008A64FE" w:rsidP="00087B1B">
      <w:r>
        <w:separator/>
      </w:r>
    </w:p>
  </w:footnote>
  <w:footnote w:type="continuationSeparator" w:id="0">
    <w:p w14:paraId="3D929605" w14:textId="77777777" w:rsidR="008A64FE" w:rsidRDefault="008A64FE" w:rsidP="00087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E437D"/>
    <w:multiLevelType w:val="hybridMultilevel"/>
    <w:tmpl w:val="A838FC98"/>
    <w:lvl w:ilvl="0" w:tplc="09FA284A">
      <w:start w:val="1"/>
      <w:numFmt w:val="lowerLetter"/>
      <w:lvlText w:val="%1)"/>
      <w:lvlJc w:val="left"/>
      <w:pPr>
        <w:ind w:left="805" w:hanging="246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1044CD8">
      <w:numFmt w:val="bullet"/>
      <w:lvlText w:val="•"/>
      <w:lvlJc w:val="left"/>
      <w:pPr>
        <w:ind w:left="1734" w:hanging="246"/>
      </w:pPr>
      <w:rPr>
        <w:rFonts w:hint="default"/>
        <w:lang w:val="en-US" w:eastAsia="en-US" w:bidi="ar-SA"/>
      </w:rPr>
    </w:lvl>
    <w:lvl w:ilvl="2" w:tplc="6E1699E0">
      <w:numFmt w:val="bullet"/>
      <w:lvlText w:val="•"/>
      <w:lvlJc w:val="left"/>
      <w:pPr>
        <w:ind w:left="2668" w:hanging="246"/>
      </w:pPr>
      <w:rPr>
        <w:rFonts w:hint="default"/>
        <w:lang w:val="en-US" w:eastAsia="en-US" w:bidi="ar-SA"/>
      </w:rPr>
    </w:lvl>
    <w:lvl w:ilvl="3" w:tplc="98C07646">
      <w:numFmt w:val="bullet"/>
      <w:lvlText w:val="•"/>
      <w:lvlJc w:val="left"/>
      <w:pPr>
        <w:ind w:left="3602" w:hanging="246"/>
      </w:pPr>
      <w:rPr>
        <w:rFonts w:hint="default"/>
        <w:lang w:val="en-US" w:eastAsia="en-US" w:bidi="ar-SA"/>
      </w:rPr>
    </w:lvl>
    <w:lvl w:ilvl="4" w:tplc="C67073D8">
      <w:numFmt w:val="bullet"/>
      <w:lvlText w:val="•"/>
      <w:lvlJc w:val="left"/>
      <w:pPr>
        <w:ind w:left="4536" w:hanging="246"/>
      </w:pPr>
      <w:rPr>
        <w:rFonts w:hint="default"/>
        <w:lang w:val="en-US" w:eastAsia="en-US" w:bidi="ar-SA"/>
      </w:rPr>
    </w:lvl>
    <w:lvl w:ilvl="5" w:tplc="82A6997E">
      <w:numFmt w:val="bullet"/>
      <w:lvlText w:val="•"/>
      <w:lvlJc w:val="left"/>
      <w:pPr>
        <w:ind w:left="5470" w:hanging="246"/>
      </w:pPr>
      <w:rPr>
        <w:rFonts w:hint="default"/>
        <w:lang w:val="en-US" w:eastAsia="en-US" w:bidi="ar-SA"/>
      </w:rPr>
    </w:lvl>
    <w:lvl w:ilvl="6" w:tplc="DFE6FF94">
      <w:numFmt w:val="bullet"/>
      <w:lvlText w:val="•"/>
      <w:lvlJc w:val="left"/>
      <w:pPr>
        <w:ind w:left="6404" w:hanging="246"/>
      </w:pPr>
      <w:rPr>
        <w:rFonts w:hint="default"/>
        <w:lang w:val="en-US" w:eastAsia="en-US" w:bidi="ar-SA"/>
      </w:rPr>
    </w:lvl>
    <w:lvl w:ilvl="7" w:tplc="65C46AA4">
      <w:numFmt w:val="bullet"/>
      <w:lvlText w:val="•"/>
      <w:lvlJc w:val="left"/>
      <w:pPr>
        <w:ind w:left="7338" w:hanging="246"/>
      </w:pPr>
      <w:rPr>
        <w:rFonts w:hint="default"/>
        <w:lang w:val="en-US" w:eastAsia="en-US" w:bidi="ar-SA"/>
      </w:rPr>
    </w:lvl>
    <w:lvl w:ilvl="8" w:tplc="7C0EA1CA">
      <w:numFmt w:val="bullet"/>
      <w:lvlText w:val="•"/>
      <w:lvlJc w:val="left"/>
      <w:pPr>
        <w:ind w:left="8272" w:hanging="246"/>
      </w:pPr>
      <w:rPr>
        <w:rFonts w:hint="default"/>
        <w:lang w:val="en-US" w:eastAsia="en-US" w:bidi="ar-SA"/>
      </w:rPr>
    </w:lvl>
  </w:abstractNum>
  <w:abstractNum w:abstractNumId="1" w15:restartNumberingAfterBreak="0">
    <w:nsid w:val="06116327"/>
    <w:multiLevelType w:val="hybridMultilevel"/>
    <w:tmpl w:val="8F982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41608"/>
    <w:multiLevelType w:val="hybridMultilevel"/>
    <w:tmpl w:val="ADCA90D6"/>
    <w:lvl w:ilvl="0" w:tplc="CEF297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16ED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7A1D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2CFA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D26F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22A5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0E7C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C481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2296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F440F7"/>
    <w:multiLevelType w:val="hybridMultilevel"/>
    <w:tmpl w:val="237A61A4"/>
    <w:lvl w:ilvl="0" w:tplc="57C2290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863504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0D436B43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0E755263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7" w15:restartNumberingAfterBreak="0">
    <w:nsid w:val="12382662"/>
    <w:multiLevelType w:val="hybridMultilevel"/>
    <w:tmpl w:val="5BAAF288"/>
    <w:lvl w:ilvl="0" w:tplc="55ECD0A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AE447D"/>
    <w:multiLevelType w:val="hybridMultilevel"/>
    <w:tmpl w:val="8A66ED88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9" w15:restartNumberingAfterBreak="0">
    <w:nsid w:val="15DC4829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16125FE9"/>
    <w:multiLevelType w:val="hybridMultilevel"/>
    <w:tmpl w:val="BDC011C0"/>
    <w:lvl w:ilvl="0" w:tplc="D84C54D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1A5D35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12" w15:restartNumberingAfterBreak="0">
    <w:nsid w:val="1B5D02F4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2DD3C03"/>
    <w:multiLevelType w:val="hybridMultilevel"/>
    <w:tmpl w:val="F0AA52D0"/>
    <w:lvl w:ilvl="0" w:tplc="BA4EF6F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4" w15:restartNumberingAfterBreak="0">
    <w:nsid w:val="2725736B"/>
    <w:multiLevelType w:val="hybridMultilevel"/>
    <w:tmpl w:val="27E49D62"/>
    <w:lvl w:ilvl="0" w:tplc="66625A0E">
      <w:start w:val="3"/>
      <w:numFmt w:val="decimal"/>
      <w:lvlText w:val="%1)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15" w15:restartNumberingAfterBreak="0">
    <w:nsid w:val="28672BE6"/>
    <w:multiLevelType w:val="hybridMultilevel"/>
    <w:tmpl w:val="DB8AF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D11015"/>
    <w:multiLevelType w:val="hybridMultilevel"/>
    <w:tmpl w:val="4B9284B0"/>
    <w:lvl w:ilvl="0" w:tplc="C492A6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6AFF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2257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0A1C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103F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BA3A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5E4E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1CA0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5684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B2A1C83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4C66035"/>
    <w:multiLevelType w:val="hybridMultilevel"/>
    <w:tmpl w:val="233C2FB4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CCA401C"/>
    <w:multiLevelType w:val="hybridMultilevel"/>
    <w:tmpl w:val="A080B5A6"/>
    <w:lvl w:ilvl="0" w:tplc="5D20312A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0" w15:restartNumberingAfterBreak="0">
    <w:nsid w:val="3D005AEC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1" w15:restartNumberingAfterBreak="0">
    <w:nsid w:val="3FD0493A"/>
    <w:multiLevelType w:val="hybridMultilevel"/>
    <w:tmpl w:val="ABFEB1D8"/>
    <w:lvl w:ilvl="0" w:tplc="BA76B044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074BFC"/>
    <w:multiLevelType w:val="hybridMultilevel"/>
    <w:tmpl w:val="95E290FE"/>
    <w:lvl w:ilvl="0" w:tplc="052E01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A40ED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141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7AE96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02E9A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D9C3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EBE79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07423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E1C59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5CE240D"/>
    <w:multiLevelType w:val="hybridMultilevel"/>
    <w:tmpl w:val="946A10EA"/>
    <w:lvl w:ilvl="0" w:tplc="66681684">
      <w:start w:val="2"/>
      <w:numFmt w:val="lowerLetter"/>
      <w:lvlText w:val="(%1)"/>
      <w:lvlJc w:val="left"/>
      <w:pPr>
        <w:ind w:left="718" w:hanging="358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240E8A90">
      <w:numFmt w:val="bullet"/>
      <w:lvlText w:val="•"/>
      <w:lvlJc w:val="left"/>
      <w:pPr>
        <w:ind w:left="1676" w:hanging="358"/>
      </w:pPr>
      <w:rPr>
        <w:rFonts w:hint="default"/>
        <w:lang w:val="en-US" w:eastAsia="en-US" w:bidi="ar-SA"/>
      </w:rPr>
    </w:lvl>
    <w:lvl w:ilvl="2" w:tplc="5FF2498A">
      <w:numFmt w:val="bullet"/>
      <w:lvlText w:val="•"/>
      <w:lvlJc w:val="left"/>
      <w:pPr>
        <w:ind w:left="2634" w:hanging="358"/>
      </w:pPr>
      <w:rPr>
        <w:rFonts w:hint="default"/>
        <w:lang w:val="en-US" w:eastAsia="en-US" w:bidi="ar-SA"/>
      </w:rPr>
    </w:lvl>
    <w:lvl w:ilvl="3" w:tplc="8F6828C0">
      <w:numFmt w:val="bullet"/>
      <w:lvlText w:val="•"/>
      <w:lvlJc w:val="left"/>
      <w:pPr>
        <w:ind w:left="3592" w:hanging="358"/>
      </w:pPr>
      <w:rPr>
        <w:rFonts w:hint="default"/>
        <w:lang w:val="en-US" w:eastAsia="en-US" w:bidi="ar-SA"/>
      </w:rPr>
    </w:lvl>
    <w:lvl w:ilvl="4" w:tplc="A202CDBE">
      <w:numFmt w:val="bullet"/>
      <w:lvlText w:val="•"/>
      <w:lvlJc w:val="left"/>
      <w:pPr>
        <w:ind w:left="4550" w:hanging="358"/>
      </w:pPr>
      <w:rPr>
        <w:rFonts w:hint="default"/>
        <w:lang w:val="en-US" w:eastAsia="en-US" w:bidi="ar-SA"/>
      </w:rPr>
    </w:lvl>
    <w:lvl w:ilvl="5" w:tplc="69C87FE8">
      <w:numFmt w:val="bullet"/>
      <w:lvlText w:val="•"/>
      <w:lvlJc w:val="left"/>
      <w:pPr>
        <w:ind w:left="5508" w:hanging="358"/>
      </w:pPr>
      <w:rPr>
        <w:rFonts w:hint="default"/>
        <w:lang w:val="en-US" w:eastAsia="en-US" w:bidi="ar-SA"/>
      </w:rPr>
    </w:lvl>
    <w:lvl w:ilvl="6" w:tplc="7BBEA272">
      <w:numFmt w:val="bullet"/>
      <w:lvlText w:val="•"/>
      <w:lvlJc w:val="left"/>
      <w:pPr>
        <w:ind w:left="6466" w:hanging="358"/>
      </w:pPr>
      <w:rPr>
        <w:rFonts w:hint="default"/>
        <w:lang w:val="en-US" w:eastAsia="en-US" w:bidi="ar-SA"/>
      </w:rPr>
    </w:lvl>
    <w:lvl w:ilvl="7" w:tplc="7C2ABA34">
      <w:numFmt w:val="bullet"/>
      <w:lvlText w:val="•"/>
      <w:lvlJc w:val="left"/>
      <w:pPr>
        <w:ind w:left="7424" w:hanging="358"/>
      </w:pPr>
      <w:rPr>
        <w:rFonts w:hint="default"/>
        <w:lang w:val="en-US" w:eastAsia="en-US" w:bidi="ar-SA"/>
      </w:rPr>
    </w:lvl>
    <w:lvl w:ilvl="8" w:tplc="DD047742">
      <w:numFmt w:val="bullet"/>
      <w:lvlText w:val="•"/>
      <w:lvlJc w:val="left"/>
      <w:pPr>
        <w:ind w:left="8382" w:hanging="358"/>
      </w:pPr>
      <w:rPr>
        <w:rFonts w:hint="default"/>
        <w:lang w:val="en-US" w:eastAsia="en-US" w:bidi="ar-SA"/>
      </w:rPr>
    </w:lvl>
  </w:abstractNum>
  <w:abstractNum w:abstractNumId="24" w15:restartNumberingAfterBreak="0">
    <w:nsid w:val="45D00413"/>
    <w:multiLevelType w:val="hybridMultilevel"/>
    <w:tmpl w:val="FDCAB52E"/>
    <w:lvl w:ilvl="0" w:tplc="475E5B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34B3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C22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960D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5C0D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304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A6DB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56D0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C54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94B0248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6" w15:restartNumberingAfterBreak="0">
    <w:nsid w:val="4E9034FC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53CC783B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8" w15:restartNumberingAfterBreak="0">
    <w:nsid w:val="54185F19"/>
    <w:multiLevelType w:val="hybridMultilevel"/>
    <w:tmpl w:val="E3EA4BE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1A3682A"/>
    <w:multiLevelType w:val="hybridMultilevel"/>
    <w:tmpl w:val="E1C4AACA"/>
    <w:lvl w:ilvl="0" w:tplc="A1B0506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0" w15:restartNumberingAfterBreak="0">
    <w:nsid w:val="6BB717D8"/>
    <w:multiLevelType w:val="multilevel"/>
    <w:tmpl w:val="15C8199E"/>
    <w:lvl w:ilvl="0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1" w15:restartNumberingAfterBreak="0">
    <w:nsid w:val="6FB7155E"/>
    <w:multiLevelType w:val="hybridMultilevel"/>
    <w:tmpl w:val="61A20436"/>
    <w:lvl w:ilvl="0" w:tplc="ED0EF274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2" w15:restartNumberingAfterBreak="0">
    <w:nsid w:val="703B5841"/>
    <w:multiLevelType w:val="hybridMultilevel"/>
    <w:tmpl w:val="34F65350"/>
    <w:lvl w:ilvl="0" w:tplc="2FF63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6E4602"/>
    <w:multiLevelType w:val="hybridMultilevel"/>
    <w:tmpl w:val="BB10F8CC"/>
    <w:lvl w:ilvl="0" w:tplc="D666850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4" w15:restartNumberingAfterBreak="0">
    <w:nsid w:val="75A50A5F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5" w15:restartNumberingAfterBreak="0">
    <w:nsid w:val="76183C2C"/>
    <w:multiLevelType w:val="hybridMultilevel"/>
    <w:tmpl w:val="821CF832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6" w15:restartNumberingAfterBreak="0">
    <w:nsid w:val="77AF5599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7CE40CAF"/>
    <w:multiLevelType w:val="hybridMultilevel"/>
    <w:tmpl w:val="15C8199E"/>
    <w:lvl w:ilvl="0" w:tplc="36E6A3D4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8" w15:restartNumberingAfterBreak="0">
    <w:nsid w:val="7FF820A4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564754009">
    <w:abstractNumId w:val="33"/>
  </w:num>
  <w:num w:numId="2" w16cid:durableId="358510953">
    <w:abstractNumId w:val="31"/>
  </w:num>
  <w:num w:numId="3" w16cid:durableId="1372346275">
    <w:abstractNumId w:val="37"/>
  </w:num>
  <w:num w:numId="4" w16cid:durableId="1172182372">
    <w:abstractNumId w:val="35"/>
  </w:num>
  <w:num w:numId="5" w16cid:durableId="784033259">
    <w:abstractNumId w:val="13"/>
  </w:num>
  <w:num w:numId="6" w16cid:durableId="1128550341">
    <w:abstractNumId w:val="30"/>
  </w:num>
  <w:num w:numId="7" w16cid:durableId="212810317">
    <w:abstractNumId w:val="29"/>
  </w:num>
  <w:num w:numId="8" w16cid:durableId="2119596421">
    <w:abstractNumId w:val="19"/>
  </w:num>
  <w:num w:numId="9" w16cid:durableId="1758401158">
    <w:abstractNumId w:val="14"/>
  </w:num>
  <w:num w:numId="10" w16cid:durableId="742408821">
    <w:abstractNumId w:val="22"/>
  </w:num>
  <w:num w:numId="11" w16cid:durableId="644239664">
    <w:abstractNumId w:val="16"/>
  </w:num>
  <w:num w:numId="12" w16cid:durableId="887109862">
    <w:abstractNumId w:val="2"/>
  </w:num>
  <w:num w:numId="13" w16cid:durableId="1529490527">
    <w:abstractNumId w:val="24"/>
  </w:num>
  <w:num w:numId="14" w16cid:durableId="1778792200">
    <w:abstractNumId w:val="5"/>
  </w:num>
  <w:num w:numId="15" w16cid:durableId="984050094">
    <w:abstractNumId w:val="4"/>
  </w:num>
  <w:num w:numId="16" w16cid:durableId="1457405758">
    <w:abstractNumId w:val="17"/>
  </w:num>
  <w:num w:numId="17" w16cid:durableId="52630972">
    <w:abstractNumId w:val="34"/>
  </w:num>
  <w:num w:numId="18" w16cid:durableId="2093116573">
    <w:abstractNumId w:val="8"/>
  </w:num>
  <w:num w:numId="19" w16cid:durableId="1846437886">
    <w:abstractNumId w:val="38"/>
  </w:num>
  <w:num w:numId="20" w16cid:durableId="638534846">
    <w:abstractNumId w:val="9"/>
  </w:num>
  <w:num w:numId="21" w16cid:durableId="878510323">
    <w:abstractNumId w:val="12"/>
  </w:num>
  <w:num w:numId="22" w16cid:durableId="1664237851">
    <w:abstractNumId w:val="36"/>
  </w:num>
  <w:num w:numId="23" w16cid:durableId="1716392816">
    <w:abstractNumId w:val="28"/>
  </w:num>
  <w:num w:numId="24" w16cid:durableId="2043699239">
    <w:abstractNumId w:val="26"/>
  </w:num>
  <w:num w:numId="25" w16cid:durableId="1546285686">
    <w:abstractNumId w:val="18"/>
  </w:num>
  <w:num w:numId="26" w16cid:durableId="646906706">
    <w:abstractNumId w:val="1"/>
  </w:num>
  <w:num w:numId="27" w16cid:durableId="1720786356">
    <w:abstractNumId w:val="15"/>
  </w:num>
  <w:num w:numId="28" w16cid:durableId="2066030408">
    <w:abstractNumId w:val="21"/>
  </w:num>
  <w:num w:numId="29" w16cid:durableId="1798064703">
    <w:abstractNumId w:val="3"/>
  </w:num>
  <w:num w:numId="30" w16cid:durableId="1154638474">
    <w:abstractNumId w:val="25"/>
  </w:num>
  <w:num w:numId="31" w16cid:durableId="94981098">
    <w:abstractNumId w:val="23"/>
  </w:num>
  <w:num w:numId="32" w16cid:durableId="1706637786">
    <w:abstractNumId w:val="11"/>
  </w:num>
  <w:num w:numId="33" w16cid:durableId="1838575606">
    <w:abstractNumId w:val="0"/>
  </w:num>
  <w:num w:numId="34" w16cid:durableId="604844337">
    <w:abstractNumId w:val="27"/>
  </w:num>
  <w:num w:numId="35" w16cid:durableId="461264749">
    <w:abstractNumId w:val="6"/>
  </w:num>
  <w:num w:numId="36" w16cid:durableId="788401969">
    <w:abstractNumId w:val="20"/>
  </w:num>
  <w:num w:numId="37" w16cid:durableId="1175073746">
    <w:abstractNumId w:val="32"/>
  </w:num>
  <w:num w:numId="38" w16cid:durableId="1427967641">
    <w:abstractNumId w:val="7"/>
  </w:num>
  <w:num w:numId="39" w16cid:durableId="18443928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44"/>
  <w:displayHorizont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M1NjE3trAwNjNR0lEKTi0uzszPAykwrwUAwgky3SwAAAA="/>
  </w:docVars>
  <w:rsids>
    <w:rsidRoot w:val="005F1D58"/>
    <w:rsid w:val="0000049D"/>
    <w:rsid w:val="00002059"/>
    <w:rsid w:val="0000388D"/>
    <w:rsid w:val="000052E9"/>
    <w:rsid w:val="0001213E"/>
    <w:rsid w:val="00022A57"/>
    <w:rsid w:val="000234DE"/>
    <w:rsid w:val="00023B89"/>
    <w:rsid w:val="00031E40"/>
    <w:rsid w:val="00031ECA"/>
    <w:rsid w:val="0003646F"/>
    <w:rsid w:val="00040C92"/>
    <w:rsid w:val="0004104B"/>
    <w:rsid w:val="000436F2"/>
    <w:rsid w:val="00047A8B"/>
    <w:rsid w:val="00047BCB"/>
    <w:rsid w:val="00075C2F"/>
    <w:rsid w:val="000823EF"/>
    <w:rsid w:val="000867D7"/>
    <w:rsid w:val="00087B1B"/>
    <w:rsid w:val="000B129C"/>
    <w:rsid w:val="000B3B5B"/>
    <w:rsid w:val="000D7716"/>
    <w:rsid w:val="000D7C84"/>
    <w:rsid w:val="000E1C8F"/>
    <w:rsid w:val="000F1D5B"/>
    <w:rsid w:val="000F5826"/>
    <w:rsid w:val="000F6BE1"/>
    <w:rsid w:val="00101148"/>
    <w:rsid w:val="0010177A"/>
    <w:rsid w:val="00107FF2"/>
    <w:rsid w:val="00112405"/>
    <w:rsid w:val="00113AAB"/>
    <w:rsid w:val="00117AF6"/>
    <w:rsid w:val="001211A6"/>
    <w:rsid w:val="0012160B"/>
    <w:rsid w:val="0012646D"/>
    <w:rsid w:val="001327A0"/>
    <w:rsid w:val="001414D3"/>
    <w:rsid w:val="00142557"/>
    <w:rsid w:val="001540FB"/>
    <w:rsid w:val="00164ED0"/>
    <w:rsid w:val="001666F0"/>
    <w:rsid w:val="001729A6"/>
    <w:rsid w:val="0017730D"/>
    <w:rsid w:val="00177A07"/>
    <w:rsid w:val="00183077"/>
    <w:rsid w:val="00183A51"/>
    <w:rsid w:val="0018785C"/>
    <w:rsid w:val="00190DDB"/>
    <w:rsid w:val="001928E9"/>
    <w:rsid w:val="0019538C"/>
    <w:rsid w:val="001A759E"/>
    <w:rsid w:val="001D52E9"/>
    <w:rsid w:val="001E4BB9"/>
    <w:rsid w:val="001F738D"/>
    <w:rsid w:val="002004BE"/>
    <w:rsid w:val="0020391A"/>
    <w:rsid w:val="00210289"/>
    <w:rsid w:val="00213832"/>
    <w:rsid w:val="00217DB6"/>
    <w:rsid w:val="00220D74"/>
    <w:rsid w:val="00222E08"/>
    <w:rsid w:val="00233970"/>
    <w:rsid w:val="00233AEF"/>
    <w:rsid w:val="00234DE7"/>
    <w:rsid w:val="00237739"/>
    <w:rsid w:val="00245915"/>
    <w:rsid w:val="002470D7"/>
    <w:rsid w:val="0026058B"/>
    <w:rsid w:val="002636EF"/>
    <w:rsid w:val="00274713"/>
    <w:rsid w:val="00282D96"/>
    <w:rsid w:val="00292E59"/>
    <w:rsid w:val="00295413"/>
    <w:rsid w:val="00296F86"/>
    <w:rsid w:val="002A4F8A"/>
    <w:rsid w:val="002C1185"/>
    <w:rsid w:val="002D51F3"/>
    <w:rsid w:val="002E2A08"/>
    <w:rsid w:val="002E2AAE"/>
    <w:rsid w:val="002F0033"/>
    <w:rsid w:val="002F1545"/>
    <w:rsid w:val="002F670A"/>
    <w:rsid w:val="00301A62"/>
    <w:rsid w:val="00306525"/>
    <w:rsid w:val="00307CCA"/>
    <w:rsid w:val="00322743"/>
    <w:rsid w:val="003347B5"/>
    <w:rsid w:val="00336EFD"/>
    <w:rsid w:val="00344A22"/>
    <w:rsid w:val="0035033C"/>
    <w:rsid w:val="003529BE"/>
    <w:rsid w:val="003548C5"/>
    <w:rsid w:val="00357321"/>
    <w:rsid w:val="0036728B"/>
    <w:rsid w:val="00367D6A"/>
    <w:rsid w:val="00371789"/>
    <w:rsid w:val="003809CA"/>
    <w:rsid w:val="003845FF"/>
    <w:rsid w:val="00386318"/>
    <w:rsid w:val="003906C2"/>
    <w:rsid w:val="003913D5"/>
    <w:rsid w:val="00394DBB"/>
    <w:rsid w:val="00397E67"/>
    <w:rsid w:val="003A1381"/>
    <w:rsid w:val="003A2B5A"/>
    <w:rsid w:val="003A77BB"/>
    <w:rsid w:val="003C1C43"/>
    <w:rsid w:val="003C436A"/>
    <w:rsid w:val="003C7A11"/>
    <w:rsid w:val="003E2254"/>
    <w:rsid w:val="003F6A64"/>
    <w:rsid w:val="00404AF5"/>
    <w:rsid w:val="0041068C"/>
    <w:rsid w:val="00410C35"/>
    <w:rsid w:val="0042746A"/>
    <w:rsid w:val="00427550"/>
    <w:rsid w:val="00441CF7"/>
    <w:rsid w:val="00442544"/>
    <w:rsid w:val="00444E3D"/>
    <w:rsid w:val="00446D41"/>
    <w:rsid w:val="0045082C"/>
    <w:rsid w:val="004531B8"/>
    <w:rsid w:val="00467BAE"/>
    <w:rsid w:val="00472AB7"/>
    <w:rsid w:val="00480627"/>
    <w:rsid w:val="00481619"/>
    <w:rsid w:val="0048344C"/>
    <w:rsid w:val="00492397"/>
    <w:rsid w:val="004953E9"/>
    <w:rsid w:val="00496416"/>
    <w:rsid w:val="004B18E5"/>
    <w:rsid w:val="004B2652"/>
    <w:rsid w:val="004B5528"/>
    <w:rsid w:val="004C5AB6"/>
    <w:rsid w:val="004C7975"/>
    <w:rsid w:val="004D1EBB"/>
    <w:rsid w:val="004D3673"/>
    <w:rsid w:val="004D6BA1"/>
    <w:rsid w:val="004D6BB9"/>
    <w:rsid w:val="004E5EBC"/>
    <w:rsid w:val="004F1052"/>
    <w:rsid w:val="004F3BF2"/>
    <w:rsid w:val="004F5EE4"/>
    <w:rsid w:val="005042E7"/>
    <w:rsid w:val="0051760E"/>
    <w:rsid w:val="0052414C"/>
    <w:rsid w:val="00530A56"/>
    <w:rsid w:val="00536016"/>
    <w:rsid w:val="00543308"/>
    <w:rsid w:val="005435DF"/>
    <w:rsid w:val="00550FBC"/>
    <w:rsid w:val="00551454"/>
    <w:rsid w:val="00557968"/>
    <w:rsid w:val="00557F8E"/>
    <w:rsid w:val="005652B0"/>
    <w:rsid w:val="005656D6"/>
    <w:rsid w:val="00566076"/>
    <w:rsid w:val="005715F2"/>
    <w:rsid w:val="0057310F"/>
    <w:rsid w:val="00586886"/>
    <w:rsid w:val="0059163C"/>
    <w:rsid w:val="00591DD8"/>
    <w:rsid w:val="00594502"/>
    <w:rsid w:val="00595089"/>
    <w:rsid w:val="005952D5"/>
    <w:rsid w:val="005A2467"/>
    <w:rsid w:val="005A3748"/>
    <w:rsid w:val="005A474F"/>
    <w:rsid w:val="005B0D85"/>
    <w:rsid w:val="005B532E"/>
    <w:rsid w:val="005C3D3C"/>
    <w:rsid w:val="005C5904"/>
    <w:rsid w:val="005D76C5"/>
    <w:rsid w:val="005E53FD"/>
    <w:rsid w:val="005E7D5E"/>
    <w:rsid w:val="005F1D58"/>
    <w:rsid w:val="005F3AE9"/>
    <w:rsid w:val="005F7BDA"/>
    <w:rsid w:val="006004DD"/>
    <w:rsid w:val="00603821"/>
    <w:rsid w:val="0060797B"/>
    <w:rsid w:val="00612AEB"/>
    <w:rsid w:val="0062330C"/>
    <w:rsid w:val="0062347C"/>
    <w:rsid w:val="006277CA"/>
    <w:rsid w:val="00633BE4"/>
    <w:rsid w:val="006413BF"/>
    <w:rsid w:val="00662CF3"/>
    <w:rsid w:val="0066589C"/>
    <w:rsid w:val="006662FB"/>
    <w:rsid w:val="006664C5"/>
    <w:rsid w:val="00684FEF"/>
    <w:rsid w:val="00690DE4"/>
    <w:rsid w:val="00690F29"/>
    <w:rsid w:val="006A0837"/>
    <w:rsid w:val="006A1AC7"/>
    <w:rsid w:val="006A2554"/>
    <w:rsid w:val="006A41CC"/>
    <w:rsid w:val="006A676A"/>
    <w:rsid w:val="006B32CC"/>
    <w:rsid w:val="006C65DD"/>
    <w:rsid w:val="006D2379"/>
    <w:rsid w:val="00705F22"/>
    <w:rsid w:val="00710450"/>
    <w:rsid w:val="00727FB3"/>
    <w:rsid w:val="0073039F"/>
    <w:rsid w:val="00731886"/>
    <w:rsid w:val="00733CC7"/>
    <w:rsid w:val="00744E15"/>
    <w:rsid w:val="00746FD8"/>
    <w:rsid w:val="00750BDF"/>
    <w:rsid w:val="00754427"/>
    <w:rsid w:val="0075468C"/>
    <w:rsid w:val="0075738B"/>
    <w:rsid w:val="00760ACF"/>
    <w:rsid w:val="0076401E"/>
    <w:rsid w:val="00767436"/>
    <w:rsid w:val="007823ED"/>
    <w:rsid w:val="00790A3B"/>
    <w:rsid w:val="0079130D"/>
    <w:rsid w:val="00792286"/>
    <w:rsid w:val="00793200"/>
    <w:rsid w:val="007A06C6"/>
    <w:rsid w:val="007A2726"/>
    <w:rsid w:val="007A379D"/>
    <w:rsid w:val="007B246D"/>
    <w:rsid w:val="007B25CB"/>
    <w:rsid w:val="007B77FE"/>
    <w:rsid w:val="007C27C6"/>
    <w:rsid w:val="007D6311"/>
    <w:rsid w:val="007E0715"/>
    <w:rsid w:val="007E0A9C"/>
    <w:rsid w:val="007E1047"/>
    <w:rsid w:val="007E7662"/>
    <w:rsid w:val="0080556D"/>
    <w:rsid w:val="00805D72"/>
    <w:rsid w:val="00810956"/>
    <w:rsid w:val="00810985"/>
    <w:rsid w:val="00816984"/>
    <w:rsid w:val="00825C09"/>
    <w:rsid w:val="00825EC8"/>
    <w:rsid w:val="0083452C"/>
    <w:rsid w:val="00842B72"/>
    <w:rsid w:val="0086098A"/>
    <w:rsid w:val="0086556F"/>
    <w:rsid w:val="00866307"/>
    <w:rsid w:val="008673DE"/>
    <w:rsid w:val="008722EA"/>
    <w:rsid w:val="00873B3D"/>
    <w:rsid w:val="00875756"/>
    <w:rsid w:val="00884D1B"/>
    <w:rsid w:val="00897F2F"/>
    <w:rsid w:val="008A05A9"/>
    <w:rsid w:val="008A64FE"/>
    <w:rsid w:val="008B5590"/>
    <w:rsid w:val="008D165D"/>
    <w:rsid w:val="008E4C9B"/>
    <w:rsid w:val="00905A1B"/>
    <w:rsid w:val="00915B1A"/>
    <w:rsid w:val="00923001"/>
    <w:rsid w:val="0092597E"/>
    <w:rsid w:val="0093014E"/>
    <w:rsid w:val="0093416A"/>
    <w:rsid w:val="00936BEE"/>
    <w:rsid w:val="00941786"/>
    <w:rsid w:val="00946E9C"/>
    <w:rsid w:val="00952347"/>
    <w:rsid w:val="00966CE2"/>
    <w:rsid w:val="00971001"/>
    <w:rsid w:val="00971248"/>
    <w:rsid w:val="00973111"/>
    <w:rsid w:val="00974D26"/>
    <w:rsid w:val="0097603C"/>
    <w:rsid w:val="00981FBC"/>
    <w:rsid w:val="0099162A"/>
    <w:rsid w:val="00995907"/>
    <w:rsid w:val="009D47D0"/>
    <w:rsid w:val="00A01828"/>
    <w:rsid w:val="00A119BE"/>
    <w:rsid w:val="00A1371C"/>
    <w:rsid w:val="00A14040"/>
    <w:rsid w:val="00A318A3"/>
    <w:rsid w:val="00A45075"/>
    <w:rsid w:val="00A57C71"/>
    <w:rsid w:val="00A62673"/>
    <w:rsid w:val="00A65198"/>
    <w:rsid w:val="00A76C79"/>
    <w:rsid w:val="00A80C02"/>
    <w:rsid w:val="00A91087"/>
    <w:rsid w:val="00A94B58"/>
    <w:rsid w:val="00A97566"/>
    <w:rsid w:val="00AA28CC"/>
    <w:rsid w:val="00AA59DF"/>
    <w:rsid w:val="00AA6761"/>
    <w:rsid w:val="00AA6F50"/>
    <w:rsid w:val="00AA7F00"/>
    <w:rsid w:val="00AB4B3A"/>
    <w:rsid w:val="00AC783E"/>
    <w:rsid w:val="00AD426C"/>
    <w:rsid w:val="00AD6671"/>
    <w:rsid w:val="00AD6BE5"/>
    <w:rsid w:val="00AE27D2"/>
    <w:rsid w:val="00AE6421"/>
    <w:rsid w:val="00AF0A58"/>
    <w:rsid w:val="00AF7933"/>
    <w:rsid w:val="00B015A1"/>
    <w:rsid w:val="00B0257F"/>
    <w:rsid w:val="00B13584"/>
    <w:rsid w:val="00B23A16"/>
    <w:rsid w:val="00B31FE0"/>
    <w:rsid w:val="00B408EC"/>
    <w:rsid w:val="00B418F0"/>
    <w:rsid w:val="00B4206F"/>
    <w:rsid w:val="00B42587"/>
    <w:rsid w:val="00B437C7"/>
    <w:rsid w:val="00B441A3"/>
    <w:rsid w:val="00B46C78"/>
    <w:rsid w:val="00B47550"/>
    <w:rsid w:val="00B76D1E"/>
    <w:rsid w:val="00B86A2B"/>
    <w:rsid w:val="00BA5D0F"/>
    <w:rsid w:val="00BB08D6"/>
    <w:rsid w:val="00BB4C21"/>
    <w:rsid w:val="00BB4E75"/>
    <w:rsid w:val="00BC02E4"/>
    <w:rsid w:val="00BD1C94"/>
    <w:rsid w:val="00BE660F"/>
    <w:rsid w:val="00BE75D4"/>
    <w:rsid w:val="00BF0BEB"/>
    <w:rsid w:val="00BF7898"/>
    <w:rsid w:val="00C103E0"/>
    <w:rsid w:val="00C15A62"/>
    <w:rsid w:val="00C17B1B"/>
    <w:rsid w:val="00C23040"/>
    <w:rsid w:val="00C235A7"/>
    <w:rsid w:val="00C27145"/>
    <w:rsid w:val="00C27273"/>
    <w:rsid w:val="00C40520"/>
    <w:rsid w:val="00C41BED"/>
    <w:rsid w:val="00C430AF"/>
    <w:rsid w:val="00C451A2"/>
    <w:rsid w:val="00C52DBC"/>
    <w:rsid w:val="00C54EE7"/>
    <w:rsid w:val="00C63EF7"/>
    <w:rsid w:val="00C71FA8"/>
    <w:rsid w:val="00C76AA5"/>
    <w:rsid w:val="00C84645"/>
    <w:rsid w:val="00C92825"/>
    <w:rsid w:val="00C937C6"/>
    <w:rsid w:val="00C9620E"/>
    <w:rsid w:val="00CA4D1F"/>
    <w:rsid w:val="00CB1B16"/>
    <w:rsid w:val="00CC249E"/>
    <w:rsid w:val="00CC42AD"/>
    <w:rsid w:val="00CC69FD"/>
    <w:rsid w:val="00CC70DB"/>
    <w:rsid w:val="00CC7AAA"/>
    <w:rsid w:val="00CD0552"/>
    <w:rsid w:val="00CD4110"/>
    <w:rsid w:val="00CD7D31"/>
    <w:rsid w:val="00CE1C72"/>
    <w:rsid w:val="00CF3F75"/>
    <w:rsid w:val="00CF6489"/>
    <w:rsid w:val="00CF7AE4"/>
    <w:rsid w:val="00CF7E8F"/>
    <w:rsid w:val="00D02A5F"/>
    <w:rsid w:val="00D0354B"/>
    <w:rsid w:val="00D0733B"/>
    <w:rsid w:val="00D07F6A"/>
    <w:rsid w:val="00D30E06"/>
    <w:rsid w:val="00D3162F"/>
    <w:rsid w:val="00D43841"/>
    <w:rsid w:val="00D53933"/>
    <w:rsid w:val="00D56959"/>
    <w:rsid w:val="00D57CDE"/>
    <w:rsid w:val="00D623B8"/>
    <w:rsid w:val="00D65BC3"/>
    <w:rsid w:val="00D72331"/>
    <w:rsid w:val="00D72F99"/>
    <w:rsid w:val="00D76022"/>
    <w:rsid w:val="00D83EED"/>
    <w:rsid w:val="00D85AF0"/>
    <w:rsid w:val="00D869CF"/>
    <w:rsid w:val="00DA5BBA"/>
    <w:rsid w:val="00DA7994"/>
    <w:rsid w:val="00DB0BB5"/>
    <w:rsid w:val="00DB38CC"/>
    <w:rsid w:val="00DC168F"/>
    <w:rsid w:val="00DC4AAC"/>
    <w:rsid w:val="00DC61CD"/>
    <w:rsid w:val="00DD202B"/>
    <w:rsid w:val="00DD4E3E"/>
    <w:rsid w:val="00DD72C2"/>
    <w:rsid w:val="00DE2E9B"/>
    <w:rsid w:val="00DE390C"/>
    <w:rsid w:val="00DF07F8"/>
    <w:rsid w:val="00DF1B76"/>
    <w:rsid w:val="00DF5CA9"/>
    <w:rsid w:val="00DF6E79"/>
    <w:rsid w:val="00E1722C"/>
    <w:rsid w:val="00E17A28"/>
    <w:rsid w:val="00E20FE1"/>
    <w:rsid w:val="00E24CC5"/>
    <w:rsid w:val="00E34356"/>
    <w:rsid w:val="00E413BB"/>
    <w:rsid w:val="00E41E14"/>
    <w:rsid w:val="00E50885"/>
    <w:rsid w:val="00E53EE0"/>
    <w:rsid w:val="00E7185C"/>
    <w:rsid w:val="00E7270B"/>
    <w:rsid w:val="00E72F04"/>
    <w:rsid w:val="00E7712B"/>
    <w:rsid w:val="00E77AD5"/>
    <w:rsid w:val="00E84F04"/>
    <w:rsid w:val="00EA440C"/>
    <w:rsid w:val="00EA446C"/>
    <w:rsid w:val="00EA5B0A"/>
    <w:rsid w:val="00EB063F"/>
    <w:rsid w:val="00EB0F4E"/>
    <w:rsid w:val="00EB1E11"/>
    <w:rsid w:val="00EB621C"/>
    <w:rsid w:val="00EB771A"/>
    <w:rsid w:val="00ED2111"/>
    <w:rsid w:val="00EE0AFC"/>
    <w:rsid w:val="00EE34CF"/>
    <w:rsid w:val="00EF1DCF"/>
    <w:rsid w:val="00EF2C0F"/>
    <w:rsid w:val="00F0021B"/>
    <w:rsid w:val="00F05367"/>
    <w:rsid w:val="00F05530"/>
    <w:rsid w:val="00F146E2"/>
    <w:rsid w:val="00F17AB9"/>
    <w:rsid w:val="00F243AE"/>
    <w:rsid w:val="00F2677A"/>
    <w:rsid w:val="00F30A4E"/>
    <w:rsid w:val="00F312D0"/>
    <w:rsid w:val="00F3387C"/>
    <w:rsid w:val="00F44D61"/>
    <w:rsid w:val="00F50366"/>
    <w:rsid w:val="00F70304"/>
    <w:rsid w:val="00F727CE"/>
    <w:rsid w:val="00F76BE4"/>
    <w:rsid w:val="00F76C14"/>
    <w:rsid w:val="00F77514"/>
    <w:rsid w:val="00F77CC9"/>
    <w:rsid w:val="00F83D50"/>
    <w:rsid w:val="00F84B1D"/>
    <w:rsid w:val="00F9016F"/>
    <w:rsid w:val="00F906CA"/>
    <w:rsid w:val="00FB6ED3"/>
    <w:rsid w:val="00FC0EEC"/>
    <w:rsid w:val="00FC2487"/>
    <w:rsid w:val="00FC50CB"/>
    <w:rsid w:val="00FC54D4"/>
    <w:rsid w:val="00FE2502"/>
    <w:rsid w:val="00FE5FCA"/>
    <w:rsid w:val="00FE6C28"/>
    <w:rsid w:val="00FF2565"/>
    <w:rsid w:val="00FF309D"/>
    <w:rsid w:val="60039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6F7025"/>
  <w15:docId w15:val="{9F2C8B1D-F891-40E3-8802-0D2778C2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397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620"/>
      </w:tabs>
      <w:outlineLvl w:val="0"/>
    </w:pPr>
    <w:rPr>
      <w:i/>
      <w:iCs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rFonts w:ascii="Arial Unicode MS" w:eastAsia="Arial Unicode MS" w:hAnsi="Arial Unicode MS" w:cs="Arial Unicode MS"/>
      <w:b/>
      <w:bCs/>
      <w:color w:val="000080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pPr>
      <w:jc w:val="both"/>
    </w:pPr>
    <w:rPr>
      <w:sz w:val="22"/>
      <w:szCs w:val="22"/>
    </w:rPr>
  </w:style>
  <w:style w:type="paragraph" w:styleId="BodyText2">
    <w:name w:val="Body Text 2"/>
    <w:basedOn w:val="Normal"/>
    <w:pPr>
      <w:ind w:right="-90"/>
    </w:pPr>
  </w:style>
  <w:style w:type="table" w:styleId="TableGrid">
    <w:name w:val="Table Grid"/>
    <w:basedOn w:val="TableNormal"/>
    <w:uiPriority w:val="59"/>
    <w:rsid w:val="00CE1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87B1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7B1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87B1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7B1B"/>
    <w:rPr>
      <w:sz w:val="24"/>
      <w:szCs w:val="24"/>
    </w:rPr>
  </w:style>
  <w:style w:type="paragraph" w:styleId="BalloonText">
    <w:name w:val="Balloon Text"/>
    <w:basedOn w:val="Normal"/>
    <w:link w:val="BalloonTextChar"/>
    <w:rsid w:val="001540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40F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31FE0"/>
    <w:rPr>
      <w:color w:val="808080"/>
    </w:rPr>
  </w:style>
  <w:style w:type="character" w:customStyle="1" w:styleId="fontstyle01">
    <w:name w:val="fontstyle01"/>
    <w:basedOn w:val="DefaultParagraphFont"/>
    <w:rsid w:val="004D6BB9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875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Subtitle">
    <w:name w:val="Subtitle"/>
    <w:basedOn w:val="Normal"/>
    <w:link w:val="SubtitleChar"/>
    <w:qFormat/>
    <w:rsid w:val="00586886"/>
    <w:pPr>
      <w:widowControl w:val="0"/>
      <w:spacing w:after="60"/>
      <w:jc w:val="center"/>
    </w:pPr>
    <w:rPr>
      <w:rFonts w:ascii="Arial" w:eastAsia="Times New Roman" w:hAnsi="Arial"/>
      <w:i/>
      <w:szCs w:val="20"/>
    </w:rPr>
  </w:style>
  <w:style w:type="character" w:customStyle="1" w:styleId="SubtitleChar">
    <w:name w:val="Subtitle Char"/>
    <w:basedOn w:val="DefaultParagraphFont"/>
    <w:link w:val="Subtitle"/>
    <w:rsid w:val="00586886"/>
    <w:rPr>
      <w:rFonts w:ascii="Arial" w:eastAsia="Times New Roman" w:hAnsi="Arial"/>
      <w:i/>
      <w:sz w:val="24"/>
    </w:rPr>
  </w:style>
  <w:style w:type="table" w:customStyle="1" w:styleId="TableGrid1">
    <w:name w:val="Table Grid1"/>
    <w:basedOn w:val="TableNormal"/>
    <w:next w:val="TableGrid"/>
    <w:uiPriority w:val="59"/>
    <w:rsid w:val="00480627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-provider">
    <w:name w:val="ui-provider"/>
    <w:basedOn w:val="DefaultParagraphFont"/>
    <w:rsid w:val="005731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47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004E563DC5D7448F8AB71CCBF37A33" ma:contentTypeVersion="4" ma:contentTypeDescription="Create a new document." ma:contentTypeScope="" ma:versionID="fccd4ad427ef823e3f829f6f046597fd">
  <xsd:schema xmlns:xsd="http://www.w3.org/2001/XMLSchema" xmlns:xs="http://www.w3.org/2001/XMLSchema" xmlns:p="http://schemas.microsoft.com/office/2006/metadata/properties" xmlns:ns2="79f63d6a-7491-42f7-8e1b-9e3d1c4aa66b" targetNamespace="http://schemas.microsoft.com/office/2006/metadata/properties" ma:root="true" ma:fieldsID="ec6b5ae44648d691ca86d7654a0d6918" ns2:_="">
    <xsd:import namespace="79f63d6a-7491-42f7-8e1b-9e3d1c4aa6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f63d6a-7491-42f7-8e1b-9e3d1c4aa66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4D31E7-A98F-4A53-9E3D-07DC35E8ED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79B181F-BF07-40A7-B644-54525BA2D9A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C8126D8-367C-4659-A944-57D2121D18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B163FD-42BD-49AF-8124-8C53E15A46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f63d6a-7491-42f7-8e1b-9e3d1c4aa66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697</Words>
  <Characters>39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5</vt:lpstr>
    </vt:vector>
  </TitlesOfParts>
  <Company>AIUB</Company>
  <LinksUpToDate>false</LinksUpToDate>
  <CharactersWithSpaces>4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</dc:title>
  <dc:subject>Microwave Engineering</dc:subject>
  <dc:creator>Dr. M. Tanseer Ali</dc:creator>
  <cp:keywords/>
  <cp:lastModifiedBy>RIFAH SANZIDA</cp:lastModifiedBy>
  <cp:revision>16</cp:revision>
  <cp:lastPrinted>2024-02-21T15:14:00Z</cp:lastPrinted>
  <dcterms:created xsi:type="dcterms:W3CDTF">2023-06-10T01:51:00Z</dcterms:created>
  <dcterms:modified xsi:type="dcterms:W3CDTF">2024-02-21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004E563DC5D7448F8AB71CCBF37A33</vt:lpwstr>
  </property>
</Properties>
</file>